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B6BA36" w14:textId="7DB540FB" w:rsidR="00295D8B" w:rsidRPr="00AF4658" w:rsidRDefault="00054630" w:rsidP="00DA7ED6">
      <w:pPr>
        <w:pStyle w:val="Title"/>
        <w:spacing w:before="14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EF4CDA4" wp14:editId="34240187">
                <wp:simplePos x="0" y="0"/>
                <wp:positionH relativeFrom="page">
                  <wp:align>right</wp:align>
                </wp:positionH>
                <wp:positionV relativeFrom="page">
                  <wp:posOffset>-47625</wp:posOffset>
                </wp:positionV>
                <wp:extent cx="7772400" cy="1287145"/>
                <wp:effectExtent l="0" t="0" r="0" b="8255"/>
                <wp:wrapNone/>
                <wp:docPr id="1826322207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1287145"/>
                          <a:chOff x="0" y="0"/>
                          <a:chExt cx="12240" cy="2027"/>
                        </a:xfrm>
                      </wpg:grpSpPr>
                      <pic:pic xmlns:pic="http://schemas.openxmlformats.org/drawingml/2006/picture">
                        <pic:nvPicPr>
                          <pic:cNvPr id="649683549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" cy="192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13346917" name="docshape3"/>
                        <wps:cNvSpPr>
                          <a:spLocks/>
                        </wps:cNvSpPr>
                        <wps:spPr bwMode="auto">
                          <a:xfrm>
                            <a:off x="0" y="1387"/>
                            <a:ext cx="12240" cy="640"/>
                          </a:xfrm>
                          <a:custGeom>
                            <a:avLst/>
                            <a:gdLst>
                              <a:gd name="T0" fmla="*/ 10394 w 12240"/>
                              <a:gd name="T1" fmla="+- 0 1648 1388"/>
                              <a:gd name="T2" fmla="*/ 1648 h 640"/>
                              <a:gd name="T3" fmla="*/ 11523 w 12240"/>
                              <a:gd name="T4" fmla="+- 0 1828 1388"/>
                              <a:gd name="T5" fmla="*/ 1828 h 640"/>
                              <a:gd name="T6" fmla="*/ 12240 w 12240"/>
                              <a:gd name="T7" fmla="+- 0 2008 1388"/>
                              <a:gd name="T8" fmla="*/ 2008 h 640"/>
                              <a:gd name="T9" fmla="*/ 11530 w 12240"/>
                              <a:gd name="T10" fmla="+- 0 1808 1388"/>
                              <a:gd name="T11" fmla="*/ 1808 h 640"/>
                              <a:gd name="T12" fmla="*/ 10968 w 12240"/>
                              <a:gd name="T13" fmla="+- 0 1688 1388"/>
                              <a:gd name="T14" fmla="*/ 1688 h 640"/>
                              <a:gd name="T15" fmla="*/ 10109 w 12240"/>
                              <a:gd name="T16" fmla="+- 0 1588 1388"/>
                              <a:gd name="T17" fmla="*/ 1588 h 640"/>
                              <a:gd name="T18" fmla="*/ 2656 w 12240"/>
                              <a:gd name="T19" fmla="+- 0 1988 1388"/>
                              <a:gd name="T20" fmla="*/ 1988 h 640"/>
                              <a:gd name="T21" fmla="*/ 0 w 12240"/>
                              <a:gd name="T22" fmla="+- 0 1608 1388"/>
                              <a:gd name="T23" fmla="*/ 1608 h 640"/>
                              <a:gd name="T24" fmla="*/ 183 w 12240"/>
                              <a:gd name="T25" fmla="+- 0 1688 1388"/>
                              <a:gd name="T26" fmla="*/ 1688 h 640"/>
                              <a:gd name="T27" fmla="*/ 898 w 12240"/>
                              <a:gd name="T28" fmla="+- 0 1848 1388"/>
                              <a:gd name="T29" fmla="*/ 1848 h 640"/>
                              <a:gd name="T30" fmla="*/ 1771 w 12240"/>
                              <a:gd name="T31" fmla="+- 0 1948 1388"/>
                              <a:gd name="T32" fmla="*/ 1948 h 640"/>
                              <a:gd name="T33" fmla="*/ 3849 w 12240"/>
                              <a:gd name="T34" fmla="+- 0 1948 1388"/>
                              <a:gd name="T35" fmla="*/ 1948 h 640"/>
                              <a:gd name="T36" fmla="*/ 904 w 12240"/>
                              <a:gd name="T37" fmla="+- 0 1808 1388"/>
                              <a:gd name="T38" fmla="*/ 1808 h 640"/>
                              <a:gd name="T39" fmla="*/ 333 w 12240"/>
                              <a:gd name="T40" fmla="+- 0 1688 1388"/>
                              <a:gd name="T41" fmla="*/ 1688 h 640"/>
                              <a:gd name="T42" fmla="*/ 0 w 12240"/>
                              <a:gd name="T43" fmla="+- 0 1608 1388"/>
                              <a:gd name="T44" fmla="*/ 1608 h 640"/>
                              <a:gd name="T45" fmla="*/ 10400 w 12240"/>
                              <a:gd name="T46" fmla="+- 0 1588 1388"/>
                              <a:gd name="T47" fmla="*/ 1588 h 640"/>
                              <a:gd name="T48" fmla="*/ 11537 w 12240"/>
                              <a:gd name="T49" fmla="+- 0 1768 1388"/>
                              <a:gd name="T50" fmla="*/ 1768 h 640"/>
                              <a:gd name="T51" fmla="*/ 12240 w 12240"/>
                              <a:gd name="T52" fmla="+- 0 1888 1388"/>
                              <a:gd name="T53" fmla="*/ 1888 h 640"/>
                              <a:gd name="T54" fmla="*/ 11693 w 12240"/>
                              <a:gd name="T55" fmla="+- 0 1748 1388"/>
                              <a:gd name="T56" fmla="*/ 1748 h 640"/>
                              <a:gd name="T57" fmla="*/ 10982 w 12240"/>
                              <a:gd name="T58" fmla="+- 0 1588 1388"/>
                              <a:gd name="T59" fmla="*/ 1588 h 640"/>
                              <a:gd name="T60" fmla="*/ 9819 w 12240"/>
                              <a:gd name="T61" fmla="+- 0 1568 1388"/>
                              <a:gd name="T62" fmla="*/ 1568 h 640"/>
                              <a:gd name="T63" fmla="*/ 4748 w 12240"/>
                              <a:gd name="T64" fmla="+- 0 1868 1388"/>
                              <a:gd name="T65" fmla="*/ 1868 h 640"/>
                              <a:gd name="T66" fmla="*/ 3250 w 12240"/>
                              <a:gd name="T67" fmla="+- 0 1948 1388"/>
                              <a:gd name="T68" fmla="*/ 1948 h 640"/>
                              <a:gd name="T69" fmla="*/ 6558 w 12240"/>
                              <a:gd name="T70" fmla="+- 0 1728 1388"/>
                              <a:gd name="T71" fmla="*/ 1728 h 640"/>
                              <a:gd name="T72" fmla="*/ 7756 w 12240"/>
                              <a:gd name="T73" fmla="+- 0 1628 1388"/>
                              <a:gd name="T74" fmla="*/ 1628 h 640"/>
                              <a:gd name="T75" fmla="*/ 10109 w 12240"/>
                              <a:gd name="T76" fmla="+- 0 1588 1388"/>
                              <a:gd name="T77" fmla="*/ 1588 h 640"/>
                              <a:gd name="T78" fmla="*/ 0 w 12240"/>
                              <a:gd name="T79" fmla="+- 0 1588 1388"/>
                              <a:gd name="T80" fmla="*/ 1588 h 640"/>
                              <a:gd name="T81" fmla="*/ 482 w 12240"/>
                              <a:gd name="T82" fmla="+- 0 1688 1388"/>
                              <a:gd name="T83" fmla="*/ 1688 h 640"/>
                              <a:gd name="T84" fmla="*/ 1197 w 12240"/>
                              <a:gd name="T85" fmla="+- 0 1828 1388"/>
                              <a:gd name="T86" fmla="*/ 1828 h 640"/>
                              <a:gd name="T87" fmla="*/ 4445 w 12240"/>
                              <a:gd name="T88" fmla="+- 0 1848 1388"/>
                              <a:gd name="T89" fmla="*/ 1848 h 640"/>
                              <a:gd name="T90" fmla="*/ 638 w 12240"/>
                              <a:gd name="T91" fmla="+- 0 1668 1388"/>
                              <a:gd name="T92" fmla="*/ 1668 h 640"/>
                              <a:gd name="T93" fmla="*/ 77 w 12240"/>
                              <a:gd name="T94" fmla="+- 0 1528 1388"/>
                              <a:gd name="T95" fmla="*/ 1528 h 640"/>
                              <a:gd name="T96" fmla="*/ 8641 w 12240"/>
                              <a:gd name="T97" fmla="+- 0 1388 1388"/>
                              <a:gd name="T98" fmla="*/ 1388 h 640"/>
                              <a:gd name="T99" fmla="*/ 10409 w 12240"/>
                              <a:gd name="T100" fmla="+- 0 1488 1388"/>
                              <a:gd name="T101" fmla="*/ 1488 h 640"/>
                              <a:gd name="T102" fmla="*/ 11559 w 12240"/>
                              <a:gd name="T103" fmla="+- 0 1668 1388"/>
                              <a:gd name="T104" fmla="*/ 1668 h 640"/>
                              <a:gd name="T105" fmla="*/ 12240 w 12240"/>
                              <a:gd name="T106" fmla="+- 0 1828 1388"/>
                              <a:gd name="T107" fmla="*/ 1828 h 640"/>
                              <a:gd name="T108" fmla="*/ 11566 w 12240"/>
                              <a:gd name="T109" fmla="+- 0 1648 1388"/>
                              <a:gd name="T110" fmla="*/ 1648 h 640"/>
                              <a:gd name="T111" fmla="*/ 10992 w 12240"/>
                              <a:gd name="T112" fmla="+- 0 1528 1388"/>
                              <a:gd name="T113" fmla="*/ 1528 h 640"/>
                              <a:gd name="T114" fmla="*/ 9823 w 12240"/>
                              <a:gd name="T115" fmla="+- 0 1468 1388"/>
                              <a:gd name="T116" fmla="*/ 1468 h 640"/>
                              <a:gd name="T117" fmla="*/ 4740 w 12240"/>
                              <a:gd name="T118" fmla="+- 0 1768 1388"/>
                              <a:gd name="T119" fmla="*/ 1768 h 640"/>
                              <a:gd name="T120" fmla="*/ 3249 w 12240"/>
                              <a:gd name="T121" fmla="+- 0 1848 1388"/>
                              <a:gd name="T122" fmla="*/ 1848 h 640"/>
                              <a:gd name="T123" fmla="*/ 5347 w 12240"/>
                              <a:gd name="T124" fmla="+- 0 1768 1388"/>
                              <a:gd name="T125" fmla="*/ 1768 h 640"/>
                              <a:gd name="T126" fmla="*/ 8348 w 12240"/>
                              <a:gd name="T127" fmla="+- 0 1528 1388"/>
                              <a:gd name="T128" fmla="*/ 1528 h 640"/>
                              <a:gd name="T129" fmla="*/ 9823 w 12240"/>
                              <a:gd name="T130" fmla="+- 0 1468 1388"/>
                              <a:gd name="T131" fmla="*/ 1468 h 640"/>
                              <a:gd name="T132" fmla="*/ 7442 w 12240"/>
                              <a:gd name="T133" fmla="+- 0 1448 1388"/>
                              <a:gd name="T134" fmla="*/ 1448 h 640"/>
                              <a:gd name="T135" fmla="*/ 5336 w 12240"/>
                              <a:gd name="T136" fmla="+- 0 1648 1388"/>
                              <a:gd name="T137" fmla="*/ 1648 h 640"/>
                              <a:gd name="T138" fmla="*/ 2953 w 12240"/>
                              <a:gd name="T139" fmla="+- 0 1788 1388"/>
                              <a:gd name="T140" fmla="*/ 1788 h 640"/>
                              <a:gd name="T141" fmla="*/ 3544 w 12240"/>
                              <a:gd name="T142" fmla="+- 0 1808 1388"/>
                              <a:gd name="T143" fmla="*/ 1808 h 640"/>
                              <a:gd name="T144" fmla="*/ 6543 w 12240"/>
                              <a:gd name="T145" fmla="+- 0 1568 1388"/>
                              <a:gd name="T146" fmla="*/ 1568 h 640"/>
                              <a:gd name="T147" fmla="*/ 0 w 12240"/>
                              <a:gd name="T148" fmla="+- 0 1448 1388"/>
                              <a:gd name="T149" fmla="*/ 1448 h 640"/>
                              <a:gd name="T150" fmla="*/ 225 w 12240"/>
                              <a:gd name="T151" fmla="+- 0 1528 1388"/>
                              <a:gd name="T152" fmla="*/ 1528 h 640"/>
                              <a:gd name="T153" fmla="*/ 1212 w 12240"/>
                              <a:gd name="T154" fmla="+- 0 1728 1388"/>
                              <a:gd name="T155" fmla="*/ 1728 h 640"/>
                              <a:gd name="T156" fmla="*/ 2660 w 12240"/>
                              <a:gd name="T157" fmla="+- 0 1788 1388"/>
                              <a:gd name="T158" fmla="*/ 1788 h 640"/>
                              <a:gd name="T159" fmla="*/ 1502 w 12240"/>
                              <a:gd name="T160" fmla="+- 0 1728 1388"/>
                              <a:gd name="T161" fmla="*/ 1728 h 640"/>
                              <a:gd name="T162" fmla="*/ 511 w 12240"/>
                              <a:gd name="T163" fmla="+- 0 1568 1388"/>
                              <a:gd name="T164" fmla="*/ 1568 h 640"/>
                              <a:gd name="T165" fmla="*/ 95 w 12240"/>
                              <a:gd name="T166" fmla="+- 0 1468 1388"/>
                              <a:gd name="T167" fmla="*/ 1468 h 640"/>
                              <a:gd name="T168" fmla="*/ 8941 w 12240"/>
                              <a:gd name="T169" fmla="+- 0 1548 1388"/>
                              <a:gd name="T170" fmla="*/ 1548 h 640"/>
                              <a:gd name="T171" fmla="*/ 9235 w 12240"/>
                              <a:gd name="T172" fmla="+- 0 1548 1388"/>
                              <a:gd name="T173" fmla="*/ 1548 h 640"/>
                              <a:gd name="T174" fmla="*/ 8643 w 12240"/>
                              <a:gd name="T175" fmla="+- 0 1468 1388"/>
                              <a:gd name="T176" fmla="*/ 1468 h 64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  <a:cxn ang="0">
                                <a:pos x="T75" y="T77"/>
                              </a:cxn>
                              <a:cxn ang="0">
                                <a:pos x="T78" y="T80"/>
                              </a:cxn>
                              <a:cxn ang="0">
                                <a:pos x="T81" y="T83"/>
                              </a:cxn>
                              <a:cxn ang="0">
                                <a:pos x="T84" y="T86"/>
                              </a:cxn>
                              <a:cxn ang="0">
                                <a:pos x="T87" y="T89"/>
                              </a:cxn>
                              <a:cxn ang="0">
                                <a:pos x="T90" y="T92"/>
                              </a:cxn>
                              <a:cxn ang="0">
                                <a:pos x="T93" y="T95"/>
                              </a:cxn>
                              <a:cxn ang="0">
                                <a:pos x="T96" y="T98"/>
                              </a:cxn>
                              <a:cxn ang="0">
                                <a:pos x="T99" y="T101"/>
                              </a:cxn>
                              <a:cxn ang="0">
                                <a:pos x="T102" y="T104"/>
                              </a:cxn>
                              <a:cxn ang="0">
                                <a:pos x="T105" y="T107"/>
                              </a:cxn>
                              <a:cxn ang="0">
                                <a:pos x="T108" y="T110"/>
                              </a:cxn>
                              <a:cxn ang="0">
                                <a:pos x="T111" y="T113"/>
                              </a:cxn>
                              <a:cxn ang="0">
                                <a:pos x="T114" y="T116"/>
                              </a:cxn>
                              <a:cxn ang="0">
                                <a:pos x="T117" y="T119"/>
                              </a:cxn>
                              <a:cxn ang="0">
                                <a:pos x="T120" y="T122"/>
                              </a:cxn>
                              <a:cxn ang="0">
                                <a:pos x="T123" y="T125"/>
                              </a:cxn>
                              <a:cxn ang="0">
                                <a:pos x="T126" y="T128"/>
                              </a:cxn>
                              <a:cxn ang="0">
                                <a:pos x="T129" y="T131"/>
                              </a:cxn>
                              <a:cxn ang="0">
                                <a:pos x="T132" y="T134"/>
                              </a:cxn>
                              <a:cxn ang="0">
                                <a:pos x="T135" y="T137"/>
                              </a:cxn>
                              <a:cxn ang="0">
                                <a:pos x="T138" y="T140"/>
                              </a:cxn>
                              <a:cxn ang="0">
                                <a:pos x="T141" y="T143"/>
                              </a:cxn>
                              <a:cxn ang="0">
                                <a:pos x="T144" y="T146"/>
                              </a:cxn>
                              <a:cxn ang="0">
                                <a:pos x="T147" y="T149"/>
                              </a:cxn>
                              <a:cxn ang="0">
                                <a:pos x="T150" y="T152"/>
                              </a:cxn>
                              <a:cxn ang="0">
                                <a:pos x="T153" y="T155"/>
                              </a:cxn>
                              <a:cxn ang="0">
                                <a:pos x="T156" y="T158"/>
                              </a:cxn>
                              <a:cxn ang="0">
                                <a:pos x="T159" y="T161"/>
                              </a:cxn>
                              <a:cxn ang="0">
                                <a:pos x="T162" y="T164"/>
                              </a:cxn>
                              <a:cxn ang="0">
                                <a:pos x="T165" y="T167"/>
                              </a:cxn>
                              <a:cxn ang="0">
                                <a:pos x="T168" y="T170"/>
                              </a:cxn>
                              <a:cxn ang="0">
                                <a:pos x="T171" y="T173"/>
                              </a:cxn>
                              <a:cxn ang="0">
                                <a:pos x="T174" y="T176"/>
                              </a:cxn>
                            </a:cxnLst>
                            <a:rect l="0" t="0" r="r" b="b"/>
                            <a:pathLst>
                              <a:path w="12240" h="640">
                                <a:moveTo>
                                  <a:pt x="10109" y="200"/>
                                </a:moveTo>
                                <a:lnTo>
                                  <a:pt x="9527" y="200"/>
                                </a:lnTo>
                                <a:lnTo>
                                  <a:pt x="10394" y="260"/>
                                </a:lnTo>
                                <a:lnTo>
                                  <a:pt x="11244" y="380"/>
                                </a:lnTo>
                                <a:lnTo>
                                  <a:pt x="11384" y="420"/>
                                </a:lnTo>
                                <a:lnTo>
                                  <a:pt x="11523" y="440"/>
                                </a:lnTo>
                                <a:lnTo>
                                  <a:pt x="12211" y="640"/>
                                </a:lnTo>
                                <a:lnTo>
                                  <a:pt x="12240" y="640"/>
                                </a:lnTo>
                                <a:lnTo>
                                  <a:pt x="12240" y="620"/>
                                </a:lnTo>
                                <a:lnTo>
                                  <a:pt x="12221" y="600"/>
                                </a:lnTo>
                                <a:lnTo>
                                  <a:pt x="11669" y="440"/>
                                </a:lnTo>
                                <a:lnTo>
                                  <a:pt x="11530" y="420"/>
                                </a:lnTo>
                                <a:lnTo>
                                  <a:pt x="11390" y="380"/>
                                </a:lnTo>
                                <a:lnTo>
                                  <a:pt x="11250" y="360"/>
                                </a:lnTo>
                                <a:lnTo>
                                  <a:pt x="10968" y="300"/>
                                </a:lnTo>
                                <a:lnTo>
                                  <a:pt x="10683" y="260"/>
                                </a:lnTo>
                                <a:lnTo>
                                  <a:pt x="10397" y="240"/>
                                </a:lnTo>
                                <a:lnTo>
                                  <a:pt x="10109" y="200"/>
                                </a:lnTo>
                                <a:close/>
                                <a:moveTo>
                                  <a:pt x="3251" y="580"/>
                                </a:moveTo>
                                <a:lnTo>
                                  <a:pt x="2360" y="580"/>
                                </a:lnTo>
                                <a:lnTo>
                                  <a:pt x="2656" y="600"/>
                                </a:lnTo>
                                <a:lnTo>
                                  <a:pt x="2953" y="600"/>
                                </a:lnTo>
                                <a:lnTo>
                                  <a:pt x="3251" y="580"/>
                                </a:lnTo>
                                <a:close/>
                                <a:moveTo>
                                  <a:pt x="0" y="220"/>
                                </a:moveTo>
                                <a:lnTo>
                                  <a:pt x="0" y="260"/>
                                </a:lnTo>
                                <a:lnTo>
                                  <a:pt x="41" y="280"/>
                                </a:lnTo>
                                <a:lnTo>
                                  <a:pt x="183" y="300"/>
                                </a:lnTo>
                                <a:lnTo>
                                  <a:pt x="468" y="380"/>
                                </a:lnTo>
                                <a:lnTo>
                                  <a:pt x="611" y="400"/>
                                </a:lnTo>
                                <a:lnTo>
                                  <a:pt x="898" y="460"/>
                                </a:lnTo>
                                <a:lnTo>
                                  <a:pt x="1188" y="500"/>
                                </a:lnTo>
                                <a:lnTo>
                                  <a:pt x="1479" y="520"/>
                                </a:lnTo>
                                <a:lnTo>
                                  <a:pt x="1771" y="560"/>
                                </a:lnTo>
                                <a:lnTo>
                                  <a:pt x="2065" y="580"/>
                                </a:lnTo>
                                <a:lnTo>
                                  <a:pt x="3550" y="580"/>
                                </a:lnTo>
                                <a:lnTo>
                                  <a:pt x="3849" y="560"/>
                                </a:lnTo>
                                <a:lnTo>
                                  <a:pt x="2361" y="560"/>
                                </a:lnTo>
                                <a:lnTo>
                                  <a:pt x="1482" y="500"/>
                                </a:lnTo>
                                <a:lnTo>
                                  <a:pt x="904" y="420"/>
                                </a:lnTo>
                                <a:lnTo>
                                  <a:pt x="618" y="360"/>
                                </a:lnTo>
                                <a:lnTo>
                                  <a:pt x="475" y="340"/>
                                </a:lnTo>
                                <a:lnTo>
                                  <a:pt x="333" y="300"/>
                                </a:lnTo>
                                <a:lnTo>
                                  <a:pt x="191" y="280"/>
                                </a:lnTo>
                                <a:lnTo>
                                  <a:pt x="50" y="240"/>
                                </a:lnTo>
                                <a:lnTo>
                                  <a:pt x="0" y="220"/>
                                </a:lnTo>
                                <a:close/>
                                <a:moveTo>
                                  <a:pt x="10406" y="140"/>
                                </a:moveTo>
                                <a:lnTo>
                                  <a:pt x="9529" y="140"/>
                                </a:lnTo>
                                <a:lnTo>
                                  <a:pt x="10400" y="200"/>
                                </a:lnTo>
                                <a:lnTo>
                                  <a:pt x="11256" y="320"/>
                                </a:lnTo>
                                <a:lnTo>
                                  <a:pt x="11397" y="360"/>
                                </a:lnTo>
                                <a:lnTo>
                                  <a:pt x="11537" y="380"/>
                                </a:lnTo>
                                <a:lnTo>
                                  <a:pt x="12232" y="580"/>
                                </a:lnTo>
                                <a:lnTo>
                                  <a:pt x="12240" y="580"/>
                                </a:lnTo>
                                <a:lnTo>
                                  <a:pt x="12240" y="500"/>
                                </a:lnTo>
                                <a:lnTo>
                                  <a:pt x="12113" y="460"/>
                                </a:lnTo>
                                <a:lnTo>
                                  <a:pt x="11833" y="380"/>
                                </a:lnTo>
                                <a:lnTo>
                                  <a:pt x="11693" y="360"/>
                                </a:lnTo>
                                <a:lnTo>
                                  <a:pt x="11410" y="280"/>
                                </a:lnTo>
                                <a:lnTo>
                                  <a:pt x="11268" y="260"/>
                                </a:lnTo>
                                <a:lnTo>
                                  <a:pt x="10982" y="200"/>
                                </a:lnTo>
                                <a:lnTo>
                                  <a:pt x="10695" y="160"/>
                                </a:lnTo>
                                <a:lnTo>
                                  <a:pt x="10406" y="140"/>
                                </a:lnTo>
                                <a:close/>
                                <a:moveTo>
                                  <a:pt x="9819" y="180"/>
                                </a:moveTo>
                                <a:lnTo>
                                  <a:pt x="8349" y="180"/>
                                </a:lnTo>
                                <a:lnTo>
                                  <a:pt x="6555" y="300"/>
                                </a:lnTo>
                                <a:lnTo>
                                  <a:pt x="4748" y="480"/>
                                </a:lnTo>
                                <a:lnTo>
                                  <a:pt x="3848" y="540"/>
                                </a:lnTo>
                                <a:lnTo>
                                  <a:pt x="3549" y="540"/>
                                </a:lnTo>
                                <a:lnTo>
                                  <a:pt x="3250" y="560"/>
                                </a:lnTo>
                                <a:lnTo>
                                  <a:pt x="3849" y="560"/>
                                </a:lnTo>
                                <a:lnTo>
                                  <a:pt x="5353" y="460"/>
                                </a:lnTo>
                                <a:lnTo>
                                  <a:pt x="6558" y="340"/>
                                </a:lnTo>
                                <a:lnTo>
                                  <a:pt x="7158" y="300"/>
                                </a:lnTo>
                                <a:lnTo>
                                  <a:pt x="7458" y="260"/>
                                </a:lnTo>
                                <a:lnTo>
                                  <a:pt x="7756" y="240"/>
                                </a:lnTo>
                                <a:lnTo>
                                  <a:pt x="8054" y="240"/>
                                </a:lnTo>
                                <a:lnTo>
                                  <a:pt x="8647" y="200"/>
                                </a:lnTo>
                                <a:lnTo>
                                  <a:pt x="10109" y="200"/>
                                </a:lnTo>
                                <a:lnTo>
                                  <a:pt x="9819" y="180"/>
                                </a:lnTo>
                                <a:close/>
                                <a:moveTo>
                                  <a:pt x="0" y="120"/>
                                </a:moveTo>
                                <a:lnTo>
                                  <a:pt x="0" y="200"/>
                                </a:lnTo>
                                <a:lnTo>
                                  <a:pt x="59" y="200"/>
                                </a:lnTo>
                                <a:lnTo>
                                  <a:pt x="341" y="280"/>
                                </a:lnTo>
                                <a:lnTo>
                                  <a:pt x="482" y="300"/>
                                </a:lnTo>
                                <a:lnTo>
                                  <a:pt x="625" y="340"/>
                                </a:lnTo>
                                <a:lnTo>
                                  <a:pt x="910" y="380"/>
                                </a:lnTo>
                                <a:lnTo>
                                  <a:pt x="1197" y="440"/>
                                </a:lnTo>
                                <a:lnTo>
                                  <a:pt x="2362" y="520"/>
                                </a:lnTo>
                                <a:lnTo>
                                  <a:pt x="3548" y="520"/>
                                </a:lnTo>
                                <a:lnTo>
                                  <a:pt x="4445" y="460"/>
                                </a:lnTo>
                                <a:lnTo>
                                  <a:pt x="2365" y="460"/>
                                </a:lnTo>
                                <a:lnTo>
                                  <a:pt x="1494" y="400"/>
                                </a:lnTo>
                                <a:lnTo>
                                  <a:pt x="638" y="280"/>
                                </a:lnTo>
                                <a:lnTo>
                                  <a:pt x="497" y="240"/>
                                </a:lnTo>
                                <a:lnTo>
                                  <a:pt x="356" y="220"/>
                                </a:lnTo>
                                <a:lnTo>
                                  <a:pt x="77" y="140"/>
                                </a:lnTo>
                                <a:lnTo>
                                  <a:pt x="0" y="120"/>
                                </a:lnTo>
                                <a:close/>
                                <a:moveTo>
                                  <a:pt x="9531" y="0"/>
                                </a:moveTo>
                                <a:lnTo>
                                  <a:pt x="8641" y="0"/>
                                </a:lnTo>
                                <a:lnTo>
                                  <a:pt x="8043" y="40"/>
                                </a:lnTo>
                                <a:lnTo>
                                  <a:pt x="9531" y="40"/>
                                </a:lnTo>
                                <a:lnTo>
                                  <a:pt x="10409" y="100"/>
                                </a:lnTo>
                                <a:lnTo>
                                  <a:pt x="11274" y="220"/>
                                </a:lnTo>
                                <a:lnTo>
                                  <a:pt x="11417" y="260"/>
                                </a:lnTo>
                                <a:lnTo>
                                  <a:pt x="11559" y="280"/>
                                </a:lnTo>
                                <a:lnTo>
                                  <a:pt x="12122" y="440"/>
                                </a:lnTo>
                                <a:lnTo>
                                  <a:pt x="12240" y="480"/>
                                </a:lnTo>
                                <a:lnTo>
                                  <a:pt x="12240" y="440"/>
                                </a:lnTo>
                                <a:lnTo>
                                  <a:pt x="12132" y="400"/>
                                </a:lnTo>
                                <a:lnTo>
                                  <a:pt x="11708" y="280"/>
                                </a:lnTo>
                                <a:lnTo>
                                  <a:pt x="11566" y="260"/>
                                </a:lnTo>
                                <a:lnTo>
                                  <a:pt x="11423" y="220"/>
                                </a:lnTo>
                                <a:lnTo>
                                  <a:pt x="11279" y="200"/>
                                </a:lnTo>
                                <a:lnTo>
                                  <a:pt x="10992" y="140"/>
                                </a:lnTo>
                                <a:lnTo>
                                  <a:pt x="10412" y="60"/>
                                </a:lnTo>
                                <a:lnTo>
                                  <a:pt x="9531" y="0"/>
                                </a:lnTo>
                                <a:close/>
                                <a:moveTo>
                                  <a:pt x="9823" y="80"/>
                                </a:moveTo>
                                <a:lnTo>
                                  <a:pt x="8345" y="80"/>
                                </a:lnTo>
                                <a:lnTo>
                                  <a:pt x="6546" y="200"/>
                                </a:lnTo>
                                <a:lnTo>
                                  <a:pt x="4740" y="380"/>
                                </a:lnTo>
                                <a:lnTo>
                                  <a:pt x="3843" y="440"/>
                                </a:lnTo>
                                <a:lnTo>
                                  <a:pt x="3545" y="440"/>
                                </a:lnTo>
                                <a:lnTo>
                                  <a:pt x="3249" y="460"/>
                                </a:lnTo>
                                <a:lnTo>
                                  <a:pt x="4445" y="460"/>
                                </a:lnTo>
                                <a:lnTo>
                                  <a:pt x="4746" y="440"/>
                                </a:lnTo>
                                <a:lnTo>
                                  <a:pt x="5347" y="380"/>
                                </a:lnTo>
                                <a:lnTo>
                                  <a:pt x="6552" y="280"/>
                                </a:lnTo>
                                <a:lnTo>
                                  <a:pt x="7153" y="220"/>
                                </a:lnTo>
                                <a:lnTo>
                                  <a:pt x="8348" y="140"/>
                                </a:lnTo>
                                <a:lnTo>
                                  <a:pt x="10406" y="140"/>
                                </a:lnTo>
                                <a:lnTo>
                                  <a:pt x="10115" y="100"/>
                                </a:lnTo>
                                <a:lnTo>
                                  <a:pt x="9823" y="80"/>
                                </a:lnTo>
                                <a:close/>
                                <a:moveTo>
                                  <a:pt x="8343" y="40"/>
                                </a:moveTo>
                                <a:lnTo>
                                  <a:pt x="7743" y="40"/>
                                </a:lnTo>
                                <a:lnTo>
                                  <a:pt x="7442" y="60"/>
                                </a:lnTo>
                                <a:lnTo>
                                  <a:pt x="7141" y="100"/>
                                </a:lnTo>
                                <a:lnTo>
                                  <a:pt x="6539" y="140"/>
                                </a:lnTo>
                                <a:lnTo>
                                  <a:pt x="5336" y="260"/>
                                </a:lnTo>
                                <a:lnTo>
                                  <a:pt x="3543" y="380"/>
                                </a:lnTo>
                                <a:lnTo>
                                  <a:pt x="3247" y="380"/>
                                </a:lnTo>
                                <a:lnTo>
                                  <a:pt x="2953" y="400"/>
                                </a:lnTo>
                                <a:lnTo>
                                  <a:pt x="2075" y="400"/>
                                </a:lnTo>
                                <a:lnTo>
                                  <a:pt x="2367" y="420"/>
                                </a:lnTo>
                                <a:lnTo>
                                  <a:pt x="3544" y="420"/>
                                </a:lnTo>
                                <a:lnTo>
                                  <a:pt x="4738" y="340"/>
                                </a:lnTo>
                                <a:lnTo>
                                  <a:pt x="5339" y="280"/>
                                </a:lnTo>
                                <a:lnTo>
                                  <a:pt x="6543" y="180"/>
                                </a:lnTo>
                                <a:lnTo>
                                  <a:pt x="7144" y="120"/>
                                </a:lnTo>
                                <a:lnTo>
                                  <a:pt x="8343" y="40"/>
                                </a:lnTo>
                                <a:close/>
                                <a:moveTo>
                                  <a:pt x="0" y="60"/>
                                </a:moveTo>
                                <a:lnTo>
                                  <a:pt x="0" y="80"/>
                                </a:lnTo>
                                <a:lnTo>
                                  <a:pt x="86" y="120"/>
                                </a:lnTo>
                                <a:lnTo>
                                  <a:pt x="225" y="140"/>
                                </a:lnTo>
                                <a:lnTo>
                                  <a:pt x="504" y="220"/>
                                </a:lnTo>
                                <a:lnTo>
                                  <a:pt x="927" y="280"/>
                                </a:lnTo>
                                <a:lnTo>
                                  <a:pt x="1212" y="340"/>
                                </a:lnTo>
                                <a:lnTo>
                                  <a:pt x="1498" y="360"/>
                                </a:lnTo>
                                <a:lnTo>
                                  <a:pt x="1786" y="400"/>
                                </a:lnTo>
                                <a:lnTo>
                                  <a:pt x="2660" y="400"/>
                                </a:lnTo>
                                <a:lnTo>
                                  <a:pt x="2368" y="380"/>
                                </a:lnTo>
                                <a:lnTo>
                                  <a:pt x="2077" y="380"/>
                                </a:lnTo>
                                <a:lnTo>
                                  <a:pt x="1502" y="340"/>
                                </a:lnTo>
                                <a:lnTo>
                                  <a:pt x="933" y="260"/>
                                </a:lnTo>
                                <a:lnTo>
                                  <a:pt x="651" y="200"/>
                                </a:lnTo>
                                <a:lnTo>
                                  <a:pt x="511" y="180"/>
                                </a:lnTo>
                                <a:lnTo>
                                  <a:pt x="372" y="140"/>
                                </a:lnTo>
                                <a:lnTo>
                                  <a:pt x="233" y="120"/>
                                </a:lnTo>
                                <a:lnTo>
                                  <a:pt x="95" y="80"/>
                                </a:lnTo>
                                <a:lnTo>
                                  <a:pt x="0" y="60"/>
                                </a:lnTo>
                                <a:close/>
                                <a:moveTo>
                                  <a:pt x="9235" y="160"/>
                                </a:moveTo>
                                <a:lnTo>
                                  <a:pt x="8941" y="160"/>
                                </a:lnTo>
                                <a:lnTo>
                                  <a:pt x="8646" y="180"/>
                                </a:lnTo>
                                <a:lnTo>
                                  <a:pt x="9528" y="180"/>
                                </a:lnTo>
                                <a:lnTo>
                                  <a:pt x="9235" y="160"/>
                                </a:lnTo>
                                <a:close/>
                                <a:moveTo>
                                  <a:pt x="9235" y="60"/>
                                </a:moveTo>
                                <a:lnTo>
                                  <a:pt x="8939" y="60"/>
                                </a:lnTo>
                                <a:lnTo>
                                  <a:pt x="8643" y="80"/>
                                </a:lnTo>
                                <a:lnTo>
                                  <a:pt x="9530" y="80"/>
                                </a:lnTo>
                                <a:lnTo>
                                  <a:pt x="9235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CD5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9966525" name="docshape5"/>
                        <wps:cNvSpPr txBox="1">
                          <a:spLocks noChangeArrowheads="1"/>
                        </wps:cNvSpPr>
                        <wps:spPr bwMode="auto">
                          <a:xfrm>
                            <a:off x="1050" y="58"/>
                            <a:ext cx="10144" cy="1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A45B01" w14:textId="40C8B3A6" w:rsidR="006C50CC" w:rsidRDefault="001B53CA" w:rsidP="00626EC6">
                              <w:pPr>
                                <w:spacing w:before="452"/>
                                <w:ind w:right="2632"/>
                                <w:rPr>
                                  <w:sz w:val="72"/>
                                </w:rPr>
                              </w:pPr>
                              <w:r w:rsidRPr="00421732">
                                <w:rPr>
                                  <w:color w:val="591724"/>
                                  <w:sz w:val="72"/>
                                </w:rPr>
                                <w:t>NRTC</w:t>
                              </w:r>
                              <w:r w:rsidR="00054630">
                                <w:rPr>
                                  <w:color w:val="FFFFFF"/>
                                  <w:sz w:val="72"/>
                                </w:rPr>
                                <w:t>FACT</w:t>
                              </w:r>
                              <w:r w:rsidR="00626EC6">
                                <w:rPr>
                                  <w:color w:val="FFFFFF"/>
                                  <w:sz w:val="72"/>
                                </w:rPr>
                                <w:t xml:space="preserve"> </w:t>
                              </w:r>
                              <w:r w:rsidR="00054630">
                                <w:rPr>
                                  <w:color w:val="FFFFFF"/>
                                  <w:sz w:val="72"/>
                                </w:rPr>
                                <w:t>SHEE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98136418" name="docshap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6" y="460"/>
                            <a:ext cx="2348" cy="9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F4CDA4" id="docshapegroup1" o:spid="_x0000_s1026" style="position:absolute;left:0;text-align:left;margin-left:560.8pt;margin-top:-3.75pt;width:612pt;height:101.35pt;z-index:251658240;mso-position-horizontal:right;mso-position-horizontal-relative:page;mso-position-vertical-relative:page" coordsize="12240,202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width:12240;height:192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">
                  <v:imagedata r:id="rId10" o:title=""/>
                </v:shape>
                <v:shape id="docshape3" o:spid="_x0000_s1028" style="position:absolute;top:1387;width:12240;height:640;visibility:visible;mso-wrap-style:square;v-text-anchor:top" coordsize="12240,6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" path="m10109,200r-582,l10394,260r850,120l11384,420r139,20l12211,640r29,l12240,620r-19,-20l11669,440r-139,-20l11390,380r-140,-20l10968,300r-285,-40l10397,240r-288,-40xm3251,580r-891,l2656,600r297,l3251,580xm,220r,40l41,280r142,20l468,380r143,20l898,460r290,40l1479,520r292,40l2065,580r1485,l3849,560r-1488,l1482,500,904,420,618,360,475,340,333,300,191,280,50,240,,220xm10406,140r-877,l10400,200r856,120l11397,360r140,20l12232,580r8,l12240,500r-127,-40l11833,380r-140,-20l11410,280r-142,-20l10982,200r-287,-40l10406,140xm9819,180r-1470,l6555,300,4748,480r-900,60l3549,540r-299,20l3849,560,5353,460,6558,340r600,-40l7458,260r298,-20l8054,240r593,-40l10109,200,9819,180xm,120r,80l59,200r282,80l482,300r143,40l910,380r287,60l2362,520r1186,l4445,460r-2080,l1494,400,638,280,497,240,356,220,77,140,,120xm9531,l8641,,8043,40r1488,l10409,100r865,120l11417,260r142,20l12122,440r118,40l12240,440r-108,-40l11708,280r-142,-20l11423,220r-144,-20l10992,140,10412,60,9531,xm9823,80r-1478,l6546,200,4740,380r-897,60l3545,440r-296,20l4445,460r301,-20l5347,380,6552,280r601,-60l8348,140r2058,l10115,100,9823,80xm8343,40r-600,l7442,60r-301,40l6539,140,5336,260,3543,380r-296,l2953,400r-878,l2367,420r1177,l4738,340r601,-60l6543,180r601,-60l8343,40xm,60l,80r86,40l225,140r279,80l927,280r285,60l1498,360r288,40l2660,400,2368,380r-291,l1502,340,933,260,651,200,511,180,372,140,233,120,95,80,,60xm9235,160r-294,l8646,180r882,l9235,160xm9235,60r-296,l8643,80r887,l9235,60xe" fillcolor="#bcd5e6" stroked="f">
                  <v:path arrowok="t" o:connecttype="custom" o:connectlocs="10394,1648;11523,1828;12240,2008;11530,1808;10968,1688;10109,1588;2656,1988;0,1608;183,1688;898,1848;1771,1948;3849,1948;904,1808;333,1688;0,1608;10400,1588;11537,1768;12240,1888;11693,1748;10982,1588;9819,1568;4748,1868;3250,1948;6558,1728;7756,1628;10109,1588;0,1588;482,1688;1197,1828;4445,1848;638,1668;77,1528;8641,1388;10409,1488;11559,1668;12240,1828;11566,1648;10992,1528;9823,1468;4740,1768;3249,1848;5347,1768;8348,1528;9823,1468;7442,1448;5336,1648;2953,1788;3544,1808;6543,1568;0,1448;225,1528;1212,1728;2660,1788;1502,1728;511,1568;95,1468;8941,1548;9235,1548;8643,1468" o:connectangles="0,0,0,0,0,0,0,0,0,0,0,0,0,0,0,0,0,0,0,0,0,0,0,0,0,0,0,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5" o:spid="_x0000_s1029" type="#_x0000_t202" style="position:absolute;left:1050;top:58;width:10144;height:149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" filled="f" stroked="f">
                  <v:textbox inset="0,0,0,0">
                    <w:txbxContent>
                      <w:p w14:paraId="44A45B01" w14:textId="40C8B3A6" w:rsidR="006C50CC" w:rsidRDefault="001B53CA" w:rsidP="00626EC6">
                        <w:pPr>
                          <w:spacing w:before="452"/>
                          <w:ind w:right="2632"/>
                          <w:rPr>
                            <w:sz w:val="72"/>
                          </w:rPr>
                        </w:pPr>
                        <w:r w:rsidRPr="00421732">
                          <w:rPr>
                            <w:color w:val="591724"/>
                            <w:sz w:val="72"/>
                          </w:rPr>
                          <w:t>NRTC</w:t>
                        </w:r>
                        <w:r w:rsidR="00054630">
                          <w:rPr>
                            <w:color w:val="FFFFFF"/>
                            <w:sz w:val="72"/>
                          </w:rPr>
                          <w:t>FACT</w:t>
                        </w:r>
                        <w:r w:rsidR="00626EC6">
                          <w:rPr>
                            <w:color w:val="FFFFFF"/>
                            <w:sz w:val="72"/>
                          </w:rPr>
                          <w:t xml:space="preserve"> </w:t>
                        </w:r>
                        <w:r w:rsidR="00054630">
                          <w:rPr>
                            <w:color w:val="FFFFFF"/>
                            <w:sz w:val="72"/>
                          </w:rPr>
                          <w:t>SHEET</w:t>
                        </w:r>
                      </w:p>
                    </w:txbxContent>
                  </v:textbox>
                </v:shape>
                <v:shape id="docshape4" o:spid="_x0000_s1030" type="#_x0000_t75" style="position:absolute;left:546;top:460;width:2348;height:91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">
                  <v:imagedata r:id="rId11" o:title=""/>
                </v:shape>
                <w10:wrap anchorx="page" anchory="page"/>
              </v:group>
            </w:pict>
          </mc:Fallback>
        </mc:AlternateContent>
      </w:r>
      <w:r w:rsidR="00295D8B" w:rsidRPr="00AF4658">
        <w:t>Employment Statistics for Adults with Visual Impairments:</w:t>
      </w:r>
      <w:r w:rsidR="00AF1BAD">
        <w:t xml:space="preserve"> </w:t>
      </w:r>
      <w:r w:rsidR="005F3AB9" w:rsidRPr="00AF4658">
        <w:t>Defin</w:t>
      </w:r>
      <w:r w:rsidR="00C0145B" w:rsidRPr="00AF4658">
        <w:t>itions and Calculations</w:t>
      </w:r>
    </w:p>
    <w:p w14:paraId="1DA719CD" w14:textId="3BE634F3" w:rsidR="0020224B" w:rsidRDefault="0020224B" w:rsidP="00E96FA1">
      <w:r w:rsidRPr="0020224B">
        <w:t>This fact sheet provides definitions</w:t>
      </w:r>
      <w:r w:rsidR="00E80732">
        <w:t>, formulas</w:t>
      </w:r>
      <w:r w:rsidR="009806F2">
        <w:t>,</w:t>
      </w:r>
      <w:r w:rsidRPr="0020224B">
        <w:t xml:space="preserve"> and calculations </w:t>
      </w:r>
      <w:r w:rsidR="00910A1A">
        <w:t xml:space="preserve">for </w:t>
      </w:r>
      <w:r w:rsidR="004870E0">
        <w:t xml:space="preserve">the </w:t>
      </w:r>
      <w:r w:rsidR="00910A1A">
        <w:t xml:space="preserve">employment </w:t>
      </w:r>
      <w:r w:rsidR="004870E0">
        <w:t>rate, unemployment rate, and labor force non-participation rate</w:t>
      </w:r>
      <w:r w:rsidR="00C6634E">
        <w:t>.</w:t>
      </w:r>
      <w:r w:rsidR="00210003">
        <w:t xml:space="preserve"> </w:t>
      </w:r>
      <w:r w:rsidR="00C6634E">
        <w:t xml:space="preserve">It </w:t>
      </w:r>
      <w:r w:rsidR="00210003">
        <w:t>focus</w:t>
      </w:r>
      <w:r w:rsidR="00C6634E">
        <w:t>es</w:t>
      </w:r>
      <w:r w:rsidR="00210003">
        <w:t xml:space="preserve"> on</w:t>
      </w:r>
      <w:r w:rsidRPr="0020224B">
        <w:t xml:space="preserve"> working-age adults with visual impairments in the U</w:t>
      </w:r>
      <w:r w:rsidR="00E84A2A">
        <w:t>nited States</w:t>
      </w:r>
      <w:r w:rsidRPr="0020224B">
        <w:t xml:space="preserve"> </w:t>
      </w:r>
      <w:r w:rsidR="00CC236F">
        <w:t>using data from the</w:t>
      </w:r>
      <w:r w:rsidRPr="0020224B">
        <w:t xml:space="preserve"> 2023 American Community Survey.</w:t>
      </w:r>
    </w:p>
    <w:p w14:paraId="786BD147" w14:textId="4AC51053" w:rsidR="00F10B12" w:rsidRPr="00D979BD" w:rsidRDefault="00A11428" w:rsidP="00F10B12">
      <w:r w:rsidRPr="00D979BD">
        <w:rPr>
          <w:noProof/>
        </w:rPr>
        <mc:AlternateContent>
          <mc:Choice Requires="wps">
            <w:drawing>
              <wp:inline distT="0" distB="0" distL="0" distR="0" wp14:anchorId="0111A522" wp14:editId="1CF8C585">
                <wp:extent cx="6786797" cy="11243"/>
                <wp:effectExtent l="0" t="0" r="33655" b="27305"/>
                <wp:docPr id="4042730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6797" cy="1124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B1B2233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4.4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" strokecolor="black [3213]" strokeweight=".5pt">
                <v:stroke joinstyle="miter"/>
                <w10:anchorlock/>
              </v:line>
            </w:pict>
          </mc:Fallback>
        </mc:AlternateContent>
      </w:r>
    </w:p>
    <w:p w14:paraId="5D810439" w14:textId="57B78F57" w:rsidR="00803BC3" w:rsidRPr="00D979BD" w:rsidRDefault="00803BC3" w:rsidP="009D11A4">
      <w:pPr>
        <w:pStyle w:val="Heading1"/>
      </w:pPr>
      <w:r w:rsidRPr="00D979BD">
        <w:t>Key Terms</w:t>
      </w:r>
    </w:p>
    <w:p w14:paraId="62124E34" w14:textId="77777777" w:rsidR="00094206" w:rsidRDefault="00591B9E" w:rsidP="00A11428">
      <w:pPr>
        <w:pStyle w:val="ListParagraph"/>
        <w:numPr>
          <w:ilvl w:val="0"/>
          <w:numId w:val="21"/>
        </w:numPr>
        <w:spacing w:after="0"/>
        <w:contextualSpacing w:val="0"/>
      </w:pPr>
      <w:r w:rsidRPr="00456DB2">
        <w:rPr>
          <w:rStyle w:val="Heading2Char"/>
        </w:rPr>
        <w:t>Employed</w:t>
      </w:r>
      <w:r w:rsidR="00E84A2A" w:rsidRPr="00456DB2">
        <w:rPr>
          <w:rStyle w:val="Heading2Char"/>
        </w:rPr>
        <w:t>:</w:t>
      </w:r>
      <w:r w:rsidRPr="00D979BD">
        <w:t xml:space="preserve"> People who are currently working.</w:t>
      </w:r>
    </w:p>
    <w:p w14:paraId="52BA32A7" w14:textId="608ED1C5" w:rsidR="00591B9E" w:rsidRPr="00D979BD" w:rsidRDefault="00591B9E" w:rsidP="00A11428">
      <w:pPr>
        <w:pStyle w:val="ListParagraph"/>
        <w:numPr>
          <w:ilvl w:val="0"/>
          <w:numId w:val="21"/>
        </w:numPr>
        <w:spacing w:after="0"/>
        <w:contextualSpacing w:val="0"/>
      </w:pPr>
      <w:r w:rsidRPr="00456DB2">
        <w:rPr>
          <w:rStyle w:val="Heading2Char"/>
        </w:rPr>
        <w:t>Unemployed</w:t>
      </w:r>
      <w:r w:rsidR="00E84A2A" w:rsidRPr="00456DB2">
        <w:rPr>
          <w:rStyle w:val="Heading2Char"/>
        </w:rPr>
        <w:t>:</w:t>
      </w:r>
      <w:r w:rsidRPr="00D979BD">
        <w:t xml:space="preserve"> People who are not working but are available for work and actively seeking work.</w:t>
      </w:r>
    </w:p>
    <w:p w14:paraId="0E6841AB" w14:textId="4F497703" w:rsidR="00591B9E" w:rsidRDefault="00591B9E" w:rsidP="00A11428">
      <w:pPr>
        <w:pStyle w:val="ListParagraph"/>
        <w:numPr>
          <w:ilvl w:val="0"/>
          <w:numId w:val="21"/>
        </w:numPr>
        <w:spacing w:after="0"/>
        <w:contextualSpacing w:val="0"/>
      </w:pPr>
      <w:r w:rsidRPr="00456DB2">
        <w:rPr>
          <w:rStyle w:val="Heading2Char"/>
        </w:rPr>
        <w:t xml:space="preserve">Not in the </w:t>
      </w:r>
      <w:r w:rsidR="00E84A2A" w:rsidRPr="00456DB2">
        <w:rPr>
          <w:rStyle w:val="Heading2Char"/>
        </w:rPr>
        <w:t>L</w:t>
      </w:r>
      <w:r w:rsidRPr="00456DB2">
        <w:rPr>
          <w:rStyle w:val="Heading2Char"/>
        </w:rPr>
        <w:t xml:space="preserve">abor </w:t>
      </w:r>
      <w:r w:rsidR="00E84A2A" w:rsidRPr="00456DB2">
        <w:rPr>
          <w:rStyle w:val="Heading2Char"/>
        </w:rPr>
        <w:t>F</w:t>
      </w:r>
      <w:r w:rsidRPr="00456DB2">
        <w:rPr>
          <w:rStyle w:val="Heading2Char"/>
        </w:rPr>
        <w:t>orce</w:t>
      </w:r>
      <w:r w:rsidR="00E84A2A" w:rsidRPr="00456DB2">
        <w:rPr>
          <w:rStyle w:val="Heading2Char"/>
        </w:rPr>
        <w:t>:</w:t>
      </w:r>
      <w:r w:rsidRPr="00D979BD">
        <w:t xml:space="preserve"> People who are not working and </w:t>
      </w:r>
      <w:r w:rsidR="00B67A17">
        <w:t>not</w:t>
      </w:r>
      <w:r w:rsidRPr="00D979BD">
        <w:t xml:space="preserve"> seeking work. This group may include retired people, students, homemakers, and other people who did not actively look for work in the previous 4 weeks.</w:t>
      </w:r>
    </w:p>
    <w:p w14:paraId="1C8B6A94" w14:textId="3D141F23" w:rsidR="00456DB2" w:rsidRDefault="000F0103" w:rsidP="00A11428">
      <w:pPr>
        <w:pStyle w:val="ListParagraph"/>
        <w:numPr>
          <w:ilvl w:val="0"/>
          <w:numId w:val="21"/>
        </w:numPr>
        <w:spacing w:after="0"/>
        <w:contextualSpacing w:val="0"/>
      </w:pPr>
      <w:r w:rsidRPr="00456DB2">
        <w:rPr>
          <w:rStyle w:val="Heading2Char"/>
        </w:rPr>
        <w:t>C</w:t>
      </w:r>
      <w:r w:rsidR="00623D1A" w:rsidRPr="00456DB2">
        <w:rPr>
          <w:rStyle w:val="Heading2Char"/>
        </w:rPr>
        <w:t xml:space="preserve">ivilian </w:t>
      </w:r>
      <w:r w:rsidRPr="00456DB2">
        <w:rPr>
          <w:rStyle w:val="Heading2Char"/>
        </w:rPr>
        <w:t>N</w:t>
      </w:r>
      <w:r w:rsidR="00623D1A" w:rsidRPr="00456DB2">
        <w:rPr>
          <w:rStyle w:val="Heading2Char"/>
        </w:rPr>
        <w:t xml:space="preserve">oninstitutionalized </w:t>
      </w:r>
      <w:r w:rsidRPr="00456DB2">
        <w:rPr>
          <w:rStyle w:val="Heading2Char"/>
        </w:rPr>
        <w:t>P</w:t>
      </w:r>
      <w:r w:rsidR="00623D1A" w:rsidRPr="00456DB2">
        <w:rPr>
          <w:rStyle w:val="Heading2Char"/>
        </w:rPr>
        <w:t>opulation</w:t>
      </w:r>
      <w:r w:rsidRPr="00456DB2">
        <w:rPr>
          <w:rStyle w:val="Heading2Char"/>
        </w:rPr>
        <w:t>:</w:t>
      </w:r>
      <w:r w:rsidR="00623D1A" w:rsidRPr="00456DB2">
        <w:rPr>
          <w:rStyle w:val="Heading2Char"/>
        </w:rPr>
        <w:t xml:space="preserve"> </w:t>
      </w:r>
      <w:r>
        <w:t>P</w:t>
      </w:r>
      <w:r w:rsidR="00623D1A" w:rsidRPr="00D979BD">
        <w:t xml:space="preserve">eople </w:t>
      </w:r>
      <w:r>
        <w:t xml:space="preserve">who are </w:t>
      </w:r>
      <w:r w:rsidR="00623D1A" w:rsidRPr="00D979BD">
        <w:t>not in the military and not living in institutions such as prisons and nursing homes.</w:t>
      </w:r>
    </w:p>
    <w:p w14:paraId="2C89DD79" w14:textId="6640C54A" w:rsidR="00623D1A" w:rsidRPr="00456DB2" w:rsidRDefault="000F0103" w:rsidP="00E96FA1">
      <w:pPr>
        <w:pStyle w:val="ListParagraph"/>
        <w:numPr>
          <w:ilvl w:val="0"/>
          <w:numId w:val="21"/>
        </w:numPr>
      </w:pPr>
      <w:r w:rsidRPr="00456DB2">
        <w:rPr>
          <w:rStyle w:val="Heading2Char"/>
        </w:rPr>
        <w:t>Civilian Labor Force:</w:t>
      </w:r>
      <w:r w:rsidRPr="00D979BD">
        <w:t xml:space="preserve"> </w:t>
      </w:r>
      <w:r>
        <w:t>A</w:t>
      </w:r>
      <w:r w:rsidRPr="00D979BD">
        <w:t>ll people who are either working or actively looking for work.</w:t>
      </w:r>
    </w:p>
    <w:p w14:paraId="430E40CA" w14:textId="66BC010E" w:rsidR="00863B76" w:rsidRPr="00D979BD" w:rsidRDefault="00A11428" w:rsidP="00803BC3">
      <w:r w:rsidRPr="00D979BD">
        <w:rPr>
          <w:noProof/>
        </w:rPr>
        <mc:AlternateContent>
          <mc:Choice Requires="wps">
            <w:drawing>
              <wp:inline distT="0" distB="0" distL="0" distR="0" wp14:anchorId="12F8C18A" wp14:editId="6C258CFE">
                <wp:extent cx="6786797" cy="11243"/>
                <wp:effectExtent l="0" t="0" r="33655" b="27305"/>
                <wp:docPr id="1472796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6797" cy="1124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3931A16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4.4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" strokecolor="black [3213]" strokeweight=".5pt">
                <v:stroke joinstyle="miter"/>
                <w10:anchorlock/>
              </v:line>
            </w:pict>
          </mc:Fallback>
        </mc:AlternateContent>
      </w:r>
    </w:p>
    <w:p w14:paraId="2E9AEB97" w14:textId="5477CF04" w:rsidR="009B1E54" w:rsidRPr="00D979BD" w:rsidRDefault="009B1E54" w:rsidP="009D11A4">
      <w:pPr>
        <w:pStyle w:val="Heading1"/>
      </w:pPr>
      <w:r w:rsidRPr="00D979BD">
        <w:t>Employment Rate</w:t>
      </w:r>
    </w:p>
    <w:p w14:paraId="239279F0" w14:textId="4AAB87B7" w:rsidR="008F652E" w:rsidRPr="00D979BD" w:rsidRDefault="003B53E9" w:rsidP="000A216C">
      <w:r w:rsidRPr="007C1465">
        <w:rPr>
          <w:b/>
          <w:bCs/>
        </w:rPr>
        <w:t>Definition</w:t>
      </w:r>
      <w:r w:rsidR="009B1E54" w:rsidRPr="007C1465">
        <w:rPr>
          <w:b/>
          <w:bCs/>
        </w:rPr>
        <w:t>:</w:t>
      </w:r>
      <w:r w:rsidR="009B1E54" w:rsidRPr="00D979BD">
        <w:t xml:space="preserve"> The percentage of </w:t>
      </w:r>
      <w:r w:rsidR="00D74477">
        <w:t xml:space="preserve">people in </w:t>
      </w:r>
      <w:r w:rsidR="009B1E54" w:rsidRPr="00D979BD">
        <w:t>the civilian noninstitutionalized population</w:t>
      </w:r>
      <w:r w:rsidR="00F079E0">
        <w:t xml:space="preserve"> </w:t>
      </w:r>
      <w:r w:rsidR="00D74477">
        <w:t>who are employed</w:t>
      </w:r>
      <w:r w:rsidR="009B1E54" w:rsidRPr="00D979BD">
        <w:t xml:space="preserve">. </w:t>
      </w:r>
    </w:p>
    <w:p w14:paraId="76DE1A55" w14:textId="698A0BCF" w:rsidR="009B1E54" w:rsidRPr="00EF2A3D" w:rsidRDefault="009B1E54" w:rsidP="000A216C">
      <w:pPr>
        <w:rPr>
          <w:b/>
          <w:bCs/>
        </w:rPr>
      </w:pPr>
      <w:r w:rsidRPr="00EF2A3D">
        <w:rPr>
          <w:b/>
          <w:bCs/>
        </w:rPr>
        <w:t xml:space="preserve">Formula: </w:t>
      </w:r>
    </w:p>
    <w:p w14:paraId="41A5135C" w14:textId="77777777" w:rsidR="009B1E54" w:rsidRPr="00D979BD" w:rsidRDefault="009C23E1" w:rsidP="00803BC3"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mployed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Civilian Noninstitutionalized Population 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x 100</m:t>
          </m:r>
        </m:oMath>
      </m:oMathPara>
    </w:p>
    <w:p w14:paraId="7C31D9AF" w14:textId="1FB13C05" w:rsidR="009B1E54" w:rsidRPr="007A08D4" w:rsidRDefault="009B1E54" w:rsidP="007A08D4">
      <w:pPr>
        <w:rPr>
          <w:b/>
          <w:bCs/>
        </w:rPr>
      </w:pPr>
      <w:r w:rsidRPr="007A08D4">
        <w:rPr>
          <w:b/>
          <w:bCs/>
        </w:rPr>
        <w:t>Employment rate for adults with visual impairments:</w:t>
      </w:r>
    </w:p>
    <w:p w14:paraId="1F790DE1" w14:textId="0AAD1246" w:rsidR="009B1E54" w:rsidRPr="00D979BD" w:rsidRDefault="009C23E1" w:rsidP="00803BC3"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,238,27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4,278,519 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x 100=52.3%</m:t>
          </m:r>
        </m:oMath>
      </m:oMathPara>
    </w:p>
    <w:p w14:paraId="1511A747" w14:textId="70ADF5F9" w:rsidR="00F82B04" w:rsidRDefault="00F82B04" w:rsidP="00A958E9"/>
    <w:p w14:paraId="29F8FB4E" w14:textId="39F380F6" w:rsidR="009B1E54" w:rsidRPr="00B056D8" w:rsidRDefault="00FF74C1" w:rsidP="00E96FA1">
      <w:r w:rsidRPr="00B056D8">
        <w:t xml:space="preserve">In 2023, 52.3% of </w:t>
      </w:r>
      <w:r w:rsidR="00B056D8" w:rsidRPr="00B056D8">
        <w:t xml:space="preserve">working-age adults with visual impairments were </w:t>
      </w:r>
      <w:r w:rsidR="00A816D2">
        <w:t>employed</w:t>
      </w:r>
      <w:r w:rsidR="00B056D8" w:rsidRPr="00B056D8">
        <w:t>, compared to</w:t>
      </w:r>
      <w:r w:rsidR="009B1E54" w:rsidRPr="00B056D8">
        <w:t xml:space="preserve"> 76.3% of the general population</w:t>
      </w:r>
      <w:r w:rsidR="00B056D8" w:rsidRPr="00B056D8">
        <w:t>.</w:t>
      </w:r>
    </w:p>
    <w:p w14:paraId="4FCDA4F2" w14:textId="45E66416" w:rsidR="009B1E54" w:rsidRPr="00D979BD" w:rsidRDefault="00A11428" w:rsidP="00803BC3">
      <w:r w:rsidRPr="00D979BD">
        <w:rPr>
          <w:noProof/>
        </w:rPr>
        <mc:AlternateContent>
          <mc:Choice Requires="wps">
            <w:drawing>
              <wp:inline distT="0" distB="0" distL="0" distR="0" wp14:anchorId="2F9308D1" wp14:editId="36C60CA6">
                <wp:extent cx="6786797" cy="11243"/>
                <wp:effectExtent l="0" t="0" r="33655" b="27305"/>
                <wp:docPr id="190608791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6797" cy="1124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18E71C9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4.4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" strokecolor="black [3213]" strokeweight=".5pt">
                <v:stroke joinstyle="miter"/>
                <w10:anchorlock/>
              </v:line>
            </w:pict>
          </mc:Fallback>
        </mc:AlternateContent>
      </w:r>
    </w:p>
    <w:p w14:paraId="3FDCA64A" w14:textId="14F7072A" w:rsidR="00E82D01" w:rsidRPr="00D979BD" w:rsidRDefault="00215B1A" w:rsidP="009D11A4">
      <w:pPr>
        <w:pStyle w:val="Heading1"/>
      </w:pPr>
      <w:r w:rsidRPr="00D979BD">
        <w:t>Unemploy</w:t>
      </w:r>
      <w:r w:rsidR="001E48EF" w:rsidRPr="00D979BD">
        <w:t>ment Rate</w:t>
      </w:r>
    </w:p>
    <w:p w14:paraId="6E3D487F" w14:textId="3A8C8AC7" w:rsidR="004A7682" w:rsidRPr="00D979BD" w:rsidRDefault="001E48EF" w:rsidP="00803BC3">
      <w:r w:rsidRPr="007C1465">
        <w:rPr>
          <w:b/>
          <w:bCs/>
        </w:rPr>
        <w:t>Definition:</w:t>
      </w:r>
      <w:r w:rsidR="002C226A" w:rsidRPr="00D979BD">
        <w:t xml:space="preserve"> The</w:t>
      </w:r>
      <w:r w:rsidR="004A7682" w:rsidRPr="00D979BD">
        <w:t xml:space="preserve"> percentage of </w:t>
      </w:r>
      <w:r w:rsidR="00BA3FC9">
        <w:t xml:space="preserve">people in </w:t>
      </w:r>
      <w:r w:rsidR="004A7682" w:rsidRPr="00D979BD">
        <w:t>the civilian labor force</w:t>
      </w:r>
      <w:r w:rsidR="00BA3FC9">
        <w:t xml:space="preserve"> who are </w:t>
      </w:r>
      <w:r w:rsidR="00F52BE8">
        <w:t>unemployed</w:t>
      </w:r>
      <w:r w:rsidR="0016016C" w:rsidRPr="00D979BD">
        <w:t>.</w:t>
      </w:r>
    </w:p>
    <w:p w14:paraId="33141094" w14:textId="6937234F" w:rsidR="002C226A" w:rsidRPr="007A08D4" w:rsidRDefault="002C226A" w:rsidP="007A08D4">
      <w:pPr>
        <w:rPr>
          <w:b/>
          <w:bCs/>
        </w:rPr>
      </w:pPr>
      <w:r w:rsidRPr="007A08D4">
        <w:rPr>
          <w:b/>
          <w:bCs/>
        </w:rPr>
        <w:t xml:space="preserve">Formula: </w:t>
      </w:r>
    </w:p>
    <w:p w14:paraId="3EEA4CED" w14:textId="44265472" w:rsidR="00E1524D" w:rsidRPr="00D979BD" w:rsidRDefault="009C23E1" w:rsidP="00803BC3"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Unemployed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Civilian Labor Force 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x 100</m:t>
          </m:r>
        </m:oMath>
      </m:oMathPara>
    </w:p>
    <w:p w14:paraId="5491E16B" w14:textId="796833C8" w:rsidR="004B38F7" w:rsidRPr="007A08D4" w:rsidRDefault="00D22E8D" w:rsidP="007A08D4">
      <w:pPr>
        <w:rPr>
          <w:b/>
          <w:bCs/>
        </w:rPr>
      </w:pPr>
      <w:r w:rsidRPr="007A08D4">
        <w:rPr>
          <w:b/>
          <w:bCs/>
        </w:rPr>
        <w:t>Unemployment rate for adults with visual impairments:</w:t>
      </w:r>
    </w:p>
    <w:p w14:paraId="10DC799E" w14:textId="4821F551" w:rsidR="00BD3DC3" w:rsidRPr="00D979BD" w:rsidRDefault="009C23E1" w:rsidP="00803BC3"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196,072 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2,434,344 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x 100=8.1%</m:t>
          </m:r>
        </m:oMath>
      </m:oMathPara>
    </w:p>
    <w:p w14:paraId="0F8B3438" w14:textId="1772278C" w:rsidR="00A816D2" w:rsidRDefault="00A816D2" w:rsidP="00E96FA1">
      <w:r w:rsidRPr="00B056D8">
        <w:t xml:space="preserve">In 2023, </w:t>
      </w:r>
      <w:r w:rsidR="00630C7B">
        <w:t>8.1</w:t>
      </w:r>
      <w:r w:rsidRPr="00B056D8">
        <w:t xml:space="preserve">% of working-age adults with visual impairments were </w:t>
      </w:r>
      <w:r w:rsidR="00630C7B">
        <w:t>unemployed</w:t>
      </w:r>
      <w:r w:rsidRPr="00B056D8">
        <w:t xml:space="preserve">, compared to </w:t>
      </w:r>
      <w:r w:rsidR="00630C7B">
        <w:t>4.2</w:t>
      </w:r>
      <w:r w:rsidRPr="00B056D8">
        <w:t>% of the general population.</w:t>
      </w:r>
    </w:p>
    <w:p w14:paraId="697BEA6F" w14:textId="58F3B4E3" w:rsidR="00206A89" w:rsidRPr="00206A89" w:rsidRDefault="00A11428" w:rsidP="00206A89">
      <w:r w:rsidRPr="00D979BD">
        <w:rPr>
          <w:noProof/>
        </w:rPr>
        <mc:AlternateContent>
          <mc:Choice Requires="wps">
            <w:drawing>
              <wp:inline distT="0" distB="0" distL="0" distR="0" wp14:anchorId="73632F97" wp14:editId="3F25BB8D">
                <wp:extent cx="6786797" cy="11243"/>
                <wp:effectExtent l="0" t="0" r="33655" b="27305"/>
                <wp:docPr id="108775898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6797" cy="1124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7446873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4.4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" strokecolor="black [3213]" strokeweight=".5pt">
                <v:stroke joinstyle="miter"/>
                <w10:anchorlock/>
              </v:line>
            </w:pict>
          </mc:Fallback>
        </mc:AlternateContent>
      </w:r>
    </w:p>
    <w:p w14:paraId="62C04DFA" w14:textId="2DC8D2E5" w:rsidR="00E82D01" w:rsidRPr="00D979BD" w:rsidRDefault="00215B1A" w:rsidP="009D11A4">
      <w:pPr>
        <w:pStyle w:val="Heading1"/>
      </w:pPr>
      <w:r w:rsidRPr="00D979BD">
        <w:t>Labor Force</w:t>
      </w:r>
      <w:r w:rsidR="00765296" w:rsidRPr="00D979BD">
        <w:t xml:space="preserve"> Non-Participation Rate</w:t>
      </w:r>
    </w:p>
    <w:p w14:paraId="09FA0AD3" w14:textId="2638BD2B" w:rsidR="00E82D01" w:rsidRPr="00D979BD" w:rsidRDefault="00FD0BD0" w:rsidP="00D511C8">
      <w:r w:rsidRPr="007C1465">
        <w:rPr>
          <w:b/>
          <w:bCs/>
        </w:rPr>
        <w:t>Definition:</w:t>
      </w:r>
      <w:r w:rsidR="00D511C8" w:rsidRPr="00D979BD">
        <w:t xml:space="preserve"> </w:t>
      </w:r>
      <w:r w:rsidRPr="00D979BD">
        <w:t xml:space="preserve">The </w:t>
      </w:r>
      <w:r w:rsidR="00E82D01" w:rsidRPr="00D979BD">
        <w:t xml:space="preserve">percentage of </w:t>
      </w:r>
      <w:r w:rsidR="00D74477">
        <w:t xml:space="preserve">people in </w:t>
      </w:r>
      <w:r w:rsidR="00E82D01" w:rsidRPr="00D979BD">
        <w:t>the civilian noninstitutionalized population</w:t>
      </w:r>
      <w:r w:rsidR="00D74477">
        <w:t xml:space="preserve"> who are not in the labor force</w:t>
      </w:r>
      <w:r w:rsidRPr="00D979BD">
        <w:t>.</w:t>
      </w:r>
    </w:p>
    <w:p w14:paraId="50F48CA4" w14:textId="728B2B9D" w:rsidR="00FD0BD0" w:rsidRPr="007A08D4" w:rsidRDefault="00FD0BD0" w:rsidP="007A08D4">
      <w:pPr>
        <w:rPr>
          <w:b/>
          <w:bCs/>
        </w:rPr>
      </w:pPr>
      <w:r w:rsidRPr="007A08D4">
        <w:rPr>
          <w:b/>
          <w:bCs/>
        </w:rPr>
        <w:t xml:space="preserve">Formula: </w:t>
      </w:r>
    </w:p>
    <w:p w14:paraId="7E6661DB" w14:textId="695F6BD3" w:rsidR="00E1524D" w:rsidRPr="00D979BD" w:rsidRDefault="009C23E1" w:rsidP="00803BC3"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ot in Labor Force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Civilian Noninstitutionalized Population 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x 100</m:t>
          </m:r>
        </m:oMath>
      </m:oMathPara>
    </w:p>
    <w:p w14:paraId="4B1836F5" w14:textId="2BBA9637" w:rsidR="004B38F7" w:rsidRPr="007A08D4" w:rsidRDefault="00FD0BD0" w:rsidP="007A08D4">
      <w:pPr>
        <w:rPr>
          <w:b/>
          <w:bCs/>
        </w:rPr>
      </w:pPr>
      <w:r w:rsidRPr="007A08D4">
        <w:rPr>
          <w:b/>
          <w:bCs/>
        </w:rPr>
        <w:t xml:space="preserve">Labor </w:t>
      </w:r>
      <w:r w:rsidR="003D323C" w:rsidRPr="007A08D4">
        <w:rPr>
          <w:b/>
          <w:bCs/>
        </w:rPr>
        <w:t>force non-participation rate for adults with visual impairments:</w:t>
      </w:r>
    </w:p>
    <w:p w14:paraId="339B48AA" w14:textId="6D904253" w:rsidR="00BD3DC3" w:rsidRPr="00D979BD" w:rsidRDefault="009C23E1" w:rsidP="00803BC3"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,844,175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4,278,519 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x 100=43.1%</m:t>
          </m:r>
        </m:oMath>
      </m:oMathPara>
    </w:p>
    <w:p w14:paraId="6DE3C7D1" w14:textId="34696921" w:rsidR="003C178A" w:rsidRDefault="003C178A" w:rsidP="00E96FA1">
      <w:r w:rsidRPr="00B056D8">
        <w:t xml:space="preserve">In 2023, </w:t>
      </w:r>
      <w:r>
        <w:t>43.1</w:t>
      </w:r>
      <w:r w:rsidRPr="00B056D8">
        <w:t xml:space="preserve">% of working-age adults with visual impairments were </w:t>
      </w:r>
      <w:r>
        <w:t>not in the labor force</w:t>
      </w:r>
      <w:r w:rsidRPr="00B056D8">
        <w:t xml:space="preserve">, compared to </w:t>
      </w:r>
      <w:r w:rsidR="00E25801">
        <w:t>20.4</w:t>
      </w:r>
      <w:r w:rsidRPr="00B056D8">
        <w:t>% of the general population.</w:t>
      </w:r>
    </w:p>
    <w:p w14:paraId="72DD81D4" w14:textId="08E0E929" w:rsidR="00206A89" w:rsidRPr="00206A89" w:rsidRDefault="00A11428" w:rsidP="00206A89">
      <w:r w:rsidRPr="00D979BD">
        <w:rPr>
          <w:noProof/>
        </w:rPr>
        <mc:AlternateContent>
          <mc:Choice Requires="wps">
            <w:drawing>
              <wp:inline distT="0" distB="0" distL="0" distR="0" wp14:anchorId="01A2813E" wp14:editId="5244D17C">
                <wp:extent cx="6786797" cy="11243"/>
                <wp:effectExtent l="0" t="0" r="33655" b="27305"/>
                <wp:docPr id="8200418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6797" cy="1124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AC9414E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4.4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" strokecolor="black [3213]" strokeweight=".5pt">
                <v:stroke joinstyle="miter"/>
                <w10:anchorlock/>
              </v:line>
            </w:pict>
          </mc:Fallback>
        </mc:AlternateContent>
      </w:r>
    </w:p>
    <w:p w14:paraId="7811F070" w14:textId="6EDEC3B3" w:rsidR="00072DFA" w:rsidRPr="00D979BD" w:rsidRDefault="00DB5FA2" w:rsidP="00D979BD">
      <w:pPr>
        <w:pStyle w:val="Heading1"/>
      </w:pPr>
      <w:r w:rsidRPr="00D979BD">
        <w:t xml:space="preserve">Why don’t these </w:t>
      </w:r>
      <w:r w:rsidR="00ED7E85" w:rsidRPr="00D979BD">
        <w:t>percentages</w:t>
      </w:r>
      <w:r w:rsidRPr="00D979BD">
        <w:t xml:space="preserve"> add up to 100</w:t>
      </w:r>
      <w:r w:rsidR="00ED7E85" w:rsidRPr="00D979BD">
        <w:t>%</w:t>
      </w:r>
      <w:r w:rsidRPr="00D979BD">
        <w:t>?</w:t>
      </w:r>
      <w:r w:rsidR="000A7011" w:rsidRPr="00D979BD">
        <w:t xml:space="preserve"> </w:t>
      </w:r>
    </w:p>
    <w:p w14:paraId="5027DE2E" w14:textId="57F6D73A" w:rsidR="005C2BB2" w:rsidRDefault="005C2BB2" w:rsidP="005C2BB2">
      <w:r w:rsidRPr="005C2BB2">
        <w:t>The percentages do</w:t>
      </w:r>
      <w:r w:rsidR="00832DDF">
        <w:t>n’t</w:t>
      </w:r>
      <w:r w:rsidRPr="005C2BB2">
        <w:t xml:space="preserve"> add up to 100% because </w:t>
      </w:r>
      <w:r w:rsidR="00832DDF">
        <w:t xml:space="preserve">they are </w:t>
      </w:r>
      <w:r w:rsidR="00D81C04">
        <w:t>based on</w:t>
      </w:r>
      <w:r w:rsidR="00832DDF">
        <w:t xml:space="preserve"> different groups of people. </w:t>
      </w:r>
    </w:p>
    <w:p w14:paraId="248367A0" w14:textId="5CA76786" w:rsidR="005C2BB2" w:rsidRPr="005C2BB2" w:rsidRDefault="005C2BB2" w:rsidP="009156E5">
      <w:pPr>
        <w:numPr>
          <w:ilvl w:val="0"/>
          <w:numId w:val="22"/>
        </w:numPr>
      </w:pPr>
      <w:r w:rsidRPr="005C2BB2">
        <w:t xml:space="preserve">The </w:t>
      </w:r>
      <w:r w:rsidRPr="005C2BB2">
        <w:rPr>
          <w:b/>
          <w:bCs/>
        </w:rPr>
        <w:t>employment rate</w:t>
      </w:r>
      <w:r w:rsidRPr="005C2BB2">
        <w:t xml:space="preserve"> and </w:t>
      </w:r>
      <w:r w:rsidRPr="005C2BB2">
        <w:rPr>
          <w:b/>
          <w:bCs/>
        </w:rPr>
        <w:t>labor force non-participation rate</w:t>
      </w:r>
      <w:r w:rsidRPr="005C2BB2">
        <w:t xml:space="preserve"> </w:t>
      </w:r>
      <w:r w:rsidR="00E427D9">
        <w:t>focus on</w:t>
      </w:r>
      <w:r w:rsidRPr="005C2BB2">
        <w:t xml:space="preserve"> </w:t>
      </w:r>
      <w:r w:rsidRPr="005C2BB2">
        <w:rPr>
          <w:b/>
          <w:bCs/>
        </w:rPr>
        <w:t>everyone</w:t>
      </w:r>
      <w:r w:rsidRPr="005C2BB2">
        <w:t xml:space="preserve"> in the civilian noninstitutionalized population, including </w:t>
      </w:r>
      <w:r w:rsidR="00B9551A">
        <w:t>people</w:t>
      </w:r>
      <w:r w:rsidRPr="005C2BB2">
        <w:t xml:space="preserve"> </w:t>
      </w:r>
      <w:r w:rsidR="00B9551A" w:rsidRPr="00D979BD">
        <w:t xml:space="preserve">who are working, </w:t>
      </w:r>
      <w:r w:rsidR="003F6514">
        <w:t>actively looking for</w:t>
      </w:r>
      <w:r w:rsidR="00055AA1">
        <w:t xml:space="preserve"> work</w:t>
      </w:r>
      <w:r w:rsidR="00B9551A" w:rsidRPr="00D979BD">
        <w:t xml:space="preserve">, and </w:t>
      </w:r>
      <w:r w:rsidRPr="005C2BB2">
        <w:t>n</w:t>
      </w:r>
      <w:r w:rsidR="004C0DFD">
        <w:t>ot</w:t>
      </w:r>
      <w:r w:rsidRPr="005C2BB2">
        <w:t xml:space="preserve"> working </w:t>
      </w:r>
      <w:r w:rsidR="00234E32">
        <w:t>and not</w:t>
      </w:r>
      <w:r w:rsidRPr="005C2BB2">
        <w:t xml:space="preserve"> seeking work.</w:t>
      </w:r>
    </w:p>
    <w:p w14:paraId="602B2197" w14:textId="0002FDA1" w:rsidR="005C2BB2" w:rsidRPr="005C2BB2" w:rsidRDefault="005C2BB2" w:rsidP="005C2BB2">
      <w:pPr>
        <w:numPr>
          <w:ilvl w:val="0"/>
          <w:numId w:val="22"/>
        </w:numPr>
      </w:pPr>
      <w:r w:rsidRPr="005C2BB2">
        <w:t xml:space="preserve">The </w:t>
      </w:r>
      <w:r w:rsidRPr="005C2BB2">
        <w:rPr>
          <w:b/>
          <w:bCs/>
        </w:rPr>
        <w:t>unemployment rate</w:t>
      </w:r>
      <w:r w:rsidRPr="005C2BB2">
        <w:t xml:space="preserve"> only focuses on </w:t>
      </w:r>
      <w:r w:rsidR="004912D3">
        <w:t>people</w:t>
      </w:r>
      <w:r w:rsidRPr="005C2BB2">
        <w:t xml:space="preserve"> in the </w:t>
      </w:r>
      <w:r w:rsidRPr="005C2BB2">
        <w:rPr>
          <w:b/>
          <w:bCs/>
        </w:rPr>
        <w:t>labor force</w:t>
      </w:r>
      <w:r w:rsidR="00150BF8">
        <w:t xml:space="preserve">, </w:t>
      </w:r>
      <w:r w:rsidRPr="005C2BB2">
        <w:t>includ</w:t>
      </w:r>
      <w:r w:rsidR="00150BF8">
        <w:t>ing</w:t>
      </w:r>
      <w:r w:rsidRPr="005C2BB2">
        <w:t xml:space="preserve"> people who are either working or actively looking for work.</w:t>
      </w:r>
      <w:r w:rsidR="00C92377">
        <w:t xml:space="preserve"> </w:t>
      </w:r>
      <w:r w:rsidR="00455E74">
        <w:t xml:space="preserve">It </w:t>
      </w:r>
      <w:r w:rsidR="00455E74" w:rsidRPr="00455E74">
        <w:rPr>
          <w:b/>
          <w:bCs/>
        </w:rPr>
        <w:t>does not include</w:t>
      </w:r>
      <w:r w:rsidR="00C92377" w:rsidRPr="00D979BD">
        <w:t xml:space="preserve"> people who are </w:t>
      </w:r>
      <w:r w:rsidR="00234E32" w:rsidRPr="005C2BB2">
        <w:t>n</w:t>
      </w:r>
      <w:r w:rsidR="00234E32">
        <w:t>ot</w:t>
      </w:r>
      <w:r w:rsidR="00234E32" w:rsidRPr="005C2BB2">
        <w:t xml:space="preserve"> working </w:t>
      </w:r>
      <w:r w:rsidR="00234E32">
        <w:t>and not</w:t>
      </w:r>
      <w:r w:rsidR="00234E32" w:rsidRPr="005C2BB2">
        <w:t xml:space="preserve"> seeking work</w:t>
      </w:r>
      <w:r w:rsidR="00C92377" w:rsidRPr="00D979BD">
        <w:t>.</w:t>
      </w:r>
    </w:p>
    <w:p w14:paraId="71B48E18" w14:textId="47F427A9" w:rsidR="005C2BB2" w:rsidRDefault="005C2BB2" w:rsidP="00A11428">
      <w:pPr>
        <w:spacing w:after="720"/>
      </w:pPr>
      <w:r w:rsidRPr="005C2BB2">
        <w:t xml:space="preserve">Because these calculations focus on different groups, they </w:t>
      </w:r>
      <w:r w:rsidR="00B17D02">
        <w:t>cannot</w:t>
      </w:r>
      <w:r w:rsidRPr="005C2BB2">
        <w:t xml:space="preserve"> be </w:t>
      </w:r>
      <w:r w:rsidR="008A5D80">
        <w:t>combined</w:t>
      </w:r>
      <w:r w:rsidR="00537AB8">
        <w:t xml:space="preserve"> to equal 100%</w:t>
      </w:r>
      <w:r w:rsidRPr="005C2BB2">
        <w:t xml:space="preserve">. The </w:t>
      </w:r>
      <w:r w:rsidRPr="005C2BB2">
        <w:rPr>
          <w:b/>
          <w:bCs/>
        </w:rPr>
        <w:t>unemployment rate</w:t>
      </w:r>
      <w:r w:rsidRPr="005C2BB2">
        <w:t xml:space="preserve"> </w:t>
      </w:r>
      <w:r w:rsidR="00393E27">
        <w:t>uses</w:t>
      </w:r>
      <w:r w:rsidRPr="005C2BB2">
        <w:t xml:space="preserve"> a </w:t>
      </w:r>
      <w:r w:rsidR="00C87E7E">
        <w:t>smaller</w:t>
      </w:r>
      <w:r w:rsidRPr="005C2BB2">
        <w:t xml:space="preserve"> group (the labor force) as its denominator, so it’s not directly comparable to the employment and </w:t>
      </w:r>
      <w:r w:rsidR="00122DE4">
        <w:t xml:space="preserve">labor force </w:t>
      </w:r>
      <w:r w:rsidRPr="005C2BB2">
        <w:t>non-participation rates, which use the</w:t>
      </w:r>
      <w:r w:rsidR="00CB5EC3">
        <w:t xml:space="preserve"> entire</w:t>
      </w:r>
      <w:r w:rsidRPr="005C2BB2">
        <w:t xml:space="preserve"> population.</w:t>
      </w:r>
      <w:r w:rsidR="002941D1" w:rsidRPr="002941D1">
        <w:rPr>
          <w:noProof/>
        </w:rPr>
        <w:t xml:space="preserve"> </w:t>
      </w:r>
    </w:p>
    <w:p w14:paraId="0BBB681D" w14:textId="64961B9F" w:rsidR="00FA4336" w:rsidRPr="00E96FA1" w:rsidRDefault="00295D8B" w:rsidP="00803BC3">
      <w:r w:rsidRPr="00E96FA1">
        <w:t xml:space="preserve">Source: </w:t>
      </w:r>
      <w:r w:rsidR="00D9742B" w:rsidRPr="00E96FA1">
        <w:t xml:space="preserve">Data from the </w:t>
      </w:r>
      <w:r w:rsidRPr="00E96FA1">
        <w:t>U.S. Census Bureau, 202</w:t>
      </w:r>
      <w:r w:rsidR="00522ADE" w:rsidRPr="00E96FA1">
        <w:t>3</w:t>
      </w:r>
      <w:r w:rsidRPr="00E96FA1">
        <w:t xml:space="preserve"> American Community Survey 1-year estimates, people with visual impairments (ages 18–64) in the U.S. civilian noninstitutionalized population</w:t>
      </w:r>
      <w:r w:rsidR="00397426" w:rsidRPr="00E96FA1">
        <w:t>.</w:t>
      </w:r>
    </w:p>
    <w:p w14:paraId="4D70CD6B" w14:textId="6DAE8750" w:rsidR="000D3F78" w:rsidRPr="00D979BD" w:rsidRDefault="000A216C" w:rsidP="005A478E">
      <w:pPr>
        <w:spacing w:line="259" w:lineRule="auto"/>
        <w:ind w:left="-1" w:right="18"/>
        <w:jc w:val="center"/>
      </w:pPr>
      <w:r w:rsidRPr="000A216C">
        <w:rPr>
          <w:noProof/>
          <w:color w:val="FFFFFF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4DD5257E" wp14:editId="7C4F3D1C">
                <wp:simplePos x="0" y="0"/>
                <wp:positionH relativeFrom="page">
                  <wp:align>right</wp:align>
                </wp:positionH>
                <wp:positionV relativeFrom="paragraph">
                  <wp:posOffset>250825</wp:posOffset>
                </wp:positionV>
                <wp:extent cx="7772400" cy="2870200"/>
                <wp:effectExtent l="0" t="0" r="0" b="6350"/>
                <wp:wrapNone/>
                <wp:docPr id="45018704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2870200"/>
                          <a:chOff x="0" y="0"/>
                          <a:chExt cx="7772400" cy="2870200"/>
                        </a:xfrm>
                      </wpg:grpSpPr>
                      <wpg:grpSp>
                        <wpg:cNvPr id="152147832" name="Group 2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72400" cy="2870200"/>
                            <a:chOff x="0" y="11320"/>
                            <a:chExt cx="12240" cy="4520"/>
                          </a:xfrm>
                        </wpg:grpSpPr>
                        <pic:pic xmlns:pic="http://schemas.openxmlformats.org/drawingml/2006/picture">
                          <pic:nvPicPr>
                            <pic:cNvPr id="2013591466" name="docshape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11418"/>
                              <a:ext cx="12240" cy="442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2144402118" name="docshape8"/>
                          <wps:cNvSpPr>
                            <a:spLocks/>
                          </wps:cNvSpPr>
                          <wps:spPr bwMode="auto">
                            <a:xfrm>
                              <a:off x="0" y="11320"/>
                              <a:ext cx="12240" cy="1000"/>
                            </a:xfrm>
                            <a:custGeom>
                              <a:avLst/>
                              <a:gdLst>
                                <a:gd name="T0" fmla="*/ 1700 w 12240"/>
                                <a:gd name="T1" fmla="+- 0 11660 11320"/>
                                <a:gd name="T2" fmla="*/ 11660 h 1000"/>
                                <a:gd name="T3" fmla="*/ 604 w 12240"/>
                                <a:gd name="T4" fmla="+- 0 11980 11320"/>
                                <a:gd name="T5" fmla="*/ 11980 h 1000"/>
                                <a:gd name="T6" fmla="*/ 0 w 12240"/>
                                <a:gd name="T7" fmla="+- 0 12280 11320"/>
                                <a:gd name="T8" fmla="*/ 12280 h 1000"/>
                                <a:gd name="T9" fmla="*/ 750 w 12240"/>
                                <a:gd name="T10" fmla="+- 0 11960 11320"/>
                                <a:gd name="T11" fmla="*/ 11960 h 1000"/>
                                <a:gd name="T12" fmla="*/ 1429 w 12240"/>
                                <a:gd name="T13" fmla="+- 0 11760 11320"/>
                                <a:gd name="T14" fmla="*/ 11760 h 1000"/>
                                <a:gd name="T15" fmla="*/ 2843 w 12240"/>
                                <a:gd name="T16" fmla="+- 0 11540 11320"/>
                                <a:gd name="T17" fmla="*/ 11540 h 1000"/>
                                <a:gd name="T18" fmla="*/ 4019 w 12240"/>
                                <a:gd name="T19" fmla="+- 0 11540 11320"/>
                                <a:gd name="T20" fmla="*/ 11540 h 1000"/>
                                <a:gd name="T21" fmla="*/ 7982 w 12240"/>
                                <a:gd name="T22" fmla="+- 0 12060 11320"/>
                                <a:gd name="T23" fmla="*/ 12060 h 1000"/>
                                <a:gd name="T24" fmla="*/ 11019 w 12240"/>
                                <a:gd name="T25" fmla="+- 0 12320 11320"/>
                                <a:gd name="T26" fmla="*/ 12320 h 1000"/>
                                <a:gd name="T27" fmla="*/ 10122 w 12240"/>
                                <a:gd name="T28" fmla="+- 0 12280 11320"/>
                                <a:gd name="T29" fmla="*/ 12280 h 1000"/>
                                <a:gd name="T30" fmla="*/ 7987 w 12240"/>
                                <a:gd name="T31" fmla="+- 0 12040 11320"/>
                                <a:gd name="T32" fmla="*/ 12040 h 1000"/>
                                <a:gd name="T33" fmla="*/ 6142 w 12240"/>
                                <a:gd name="T34" fmla="+- 0 11740 11320"/>
                                <a:gd name="T35" fmla="*/ 11740 h 1000"/>
                                <a:gd name="T36" fmla="*/ 11019 w 12240"/>
                                <a:gd name="T37" fmla="+- 0 12280 11320"/>
                                <a:gd name="T38" fmla="*/ 12280 h 1000"/>
                                <a:gd name="T39" fmla="*/ 12240 w 12240"/>
                                <a:gd name="T40" fmla="+- 0 12180 11320"/>
                                <a:gd name="T41" fmla="*/ 12180 h 1000"/>
                                <a:gd name="T42" fmla="*/ 11315 w 12240"/>
                                <a:gd name="T43" fmla="+- 0 12280 11320"/>
                                <a:gd name="T44" fmla="*/ 12280 h 1000"/>
                                <a:gd name="T45" fmla="*/ 12240 w 12240"/>
                                <a:gd name="T46" fmla="+- 0 12180 11320"/>
                                <a:gd name="T47" fmla="*/ 12180 h 1000"/>
                                <a:gd name="T48" fmla="*/ 4926 w 12240"/>
                                <a:gd name="T49" fmla="+- 0 11560 11320"/>
                                <a:gd name="T50" fmla="*/ 11560 h 1000"/>
                                <a:gd name="T51" fmla="*/ 6454 w 12240"/>
                                <a:gd name="T52" fmla="+- 0 11760 11320"/>
                                <a:gd name="T53" fmla="*/ 11760 h 1000"/>
                                <a:gd name="T54" fmla="*/ 8911 w 12240"/>
                                <a:gd name="T55" fmla="+- 0 12120 11320"/>
                                <a:gd name="T56" fmla="*/ 12120 h 1000"/>
                                <a:gd name="T57" fmla="*/ 11313 w 12240"/>
                                <a:gd name="T58" fmla="+- 0 12240 11320"/>
                                <a:gd name="T59" fmla="*/ 12240 h 1000"/>
                                <a:gd name="T60" fmla="*/ 10427 w 12240"/>
                                <a:gd name="T61" fmla="+- 0 12180 11320"/>
                                <a:gd name="T62" fmla="*/ 12180 h 1000"/>
                                <a:gd name="T63" fmla="*/ 9223 w 12240"/>
                                <a:gd name="T64" fmla="+- 0 12100 11320"/>
                                <a:gd name="T65" fmla="*/ 12100 h 1000"/>
                                <a:gd name="T66" fmla="*/ 4933 w 12240"/>
                                <a:gd name="T67" fmla="+- 0 11480 11320"/>
                                <a:gd name="T68" fmla="*/ 11480 h 1000"/>
                                <a:gd name="T69" fmla="*/ 2542 w 12240"/>
                                <a:gd name="T70" fmla="+- 0 11440 11320"/>
                                <a:gd name="T71" fmla="*/ 11440 h 1000"/>
                                <a:gd name="T72" fmla="*/ 1536 w 12240"/>
                                <a:gd name="T73" fmla="+- 0 11580 11320"/>
                                <a:gd name="T74" fmla="*/ 11580 h 1000"/>
                                <a:gd name="T75" fmla="*/ 160 w 12240"/>
                                <a:gd name="T76" fmla="+- 0 12080 11320"/>
                                <a:gd name="T77" fmla="*/ 12080 h 1000"/>
                                <a:gd name="T78" fmla="*/ 60 w 12240"/>
                                <a:gd name="T79" fmla="+- 0 12220 11320"/>
                                <a:gd name="T80" fmla="*/ 12220 h 1000"/>
                                <a:gd name="T81" fmla="*/ 998 w 12240"/>
                                <a:gd name="T82" fmla="+- 0 11800 11320"/>
                                <a:gd name="T83" fmla="*/ 11800 h 1000"/>
                                <a:gd name="T84" fmla="*/ 1833 w 12240"/>
                                <a:gd name="T85" fmla="+- 0 11600 11320"/>
                                <a:gd name="T86" fmla="*/ 11600 h 1000"/>
                                <a:gd name="T87" fmla="*/ 2694 w 12240"/>
                                <a:gd name="T88" fmla="+- 0 11480 11320"/>
                                <a:gd name="T89" fmla="*/ 11480 h 1000"/>
                                <a:gd name="T90" fmla="*/ 3724 w 12240"/>
                                <a:gd name="T91" fmla="+- 0 11400 11320"/>
                                <a:gd name="T92" fmla="*/ 11400 h 1000"/>
                                <a:gd name="T93" fmla="*/ 11456 w 12240"/>
                                <a:gd name="T94" fmla="+- 0 12160 11320"/>
                                <a:gd name="T95" fmla="*/ 12160 h 1000"/>
                                <a:gd name="T96" fmla="*/ 11897 w 12240"/>
                                <a:gd name="T97" fmla="+- 0 12200 11320"/>
                                <a:gd name="T98" fmla="*/ 12200 h 1000"/>
                                <a:gd name="T99" fmla="*/ 12240 w 12240"/>
                                <a:gd name="T100" fmla="+- 0 12080 11320"/>
                                <a:gd name="T101" fmla="*/ 12080 h 1000"/>
                                <a:gd name="T102" fmla="*/ 3725 w 12240"/>
                                <a:gd name="T103" fmla="+- 0 11360 11320"/>
                                <a:gd name="T104" fmla="*/ 11360 h 1000"/>
                                <a:gd name="T105" fmla="*/ 5548 w 12240"/>
                                <a:gd name="T106" fmla="+- 0 11520 11320"/>
                                <a:gd name="T107" fmla="*/ 11520 h 1000"/>
                                <a:gd name="T108" fmla="*/ 8313 w 12240"/>
                                <a:gd name="T109" fmla="+- 0 11940 11320"/>
                                <a:gd name="T110" fmla="*/ 11940 h 1000"/>
                                <a:gd name="T111" fmla="*/ 9530 w 12240"/>
                                <a:gd name="T112" fmla="+- 0 12100 11320"/>
                                <a:gd name="T113" fmla="*/ 12100 h 1000"/>
                                <a:gd name="T114" fmla="*/ 11454 w 12240"/>
                                <a:gd name="T115" fmla="+- 0 12140 11320"/>
                                <a:gd name="T116" fmla="*/ 12140 h 1000"/>
                                <a:gd name="T117" fmla="*/ 8012 w 12240"/>
                                <a:gd name="T118" fmla="+- 0 11880 11320"/>
                                <a:gd name="T119" fmla="*/ 11880 h 1000"/>
                                <a:gd name="T120" fmla="*/ 4027 w 12240"/>
                                <a:gd name="T121" fmla="+- 0 11340 11320"/>
                                <a:gd name="T122" fmla="*/ 11340 h 1000"/>
                                <a:gd name="T123" fmla="*/ 1664 w 12240"/>
                                <a:gd name="T124" fmla="+- 0 11500 11320"/>
                                <a:gd name="T125" fmla="*/ 11500 h 1000"/>
                                <a:gd name="T126" fmla="*/ 0 w 12240"/>
                                <a:gd name="T127" fmla="+- 0 12100 11320"/>
                                <a:gd name="T128" fmla="*/ 12100 h 1000"/>
                                <a:gd name="T129" fmla="*/ 279 w 12240"/>
                                <a:gd name="T130" fmla="+- 0 11980 11320"/>
                                <a:gd name="T131" fmla="*/ 11980 h 1000"/>
                                <a:gd name="T132" fmla="*/ 965 w 12240"/>
                                <a:gd name="T133" fmla="+- 0 11720 11320"/>
                                <a:gd name="T134" fmla="*/ 11720 h 1000"/>
                                <a:gd name="T135" fmla="*/ 1671 w 12240"/>
                                <a:gd name="T136" fmla="+- 0 11520 11320"/>
                                <a:gd name="T137" fmla="*/ 11520 h 1000"/>
                                <a:gd name="T138" fmla="*/ 2393 w 12240"/>
                                <a:gd name="T139" fmla="+- 0 11420 11320"/>
                                <a:gd name="T140" fmla="*/ 11420 h 1000"/>
                                <a:gd name="T141" fmla="*/ 11742 w 12240"/>
                                <a:gd name="T142" fmla="+- 0 12100 11320"/>
                                <a:gd name="T143" fmla="*/ 12100 h 1000"/>
                                <a:gd name="T144" fmla="*/ 11742 w 12240"/>
                                <a:gd name="T145" fmla="+- 0 12100 11320"/>
                                <a:gd name="T146" fmla="*/ 12100 h 1000"/>
                                <a:gd name="T147" fmla="*/ 11596 w 12240"/>
                                <a:gd name="T148" fmla="+- 0 12080 11320"/>
                                <a:gd name="T149" fmla="*/ 12080 h 1000"/>
                                <a:gd name="T150" fmla="*/ 12169 w 12240"/>
                                <a:gd name="T151" fmla="+- 0 12040 11320"/>
                                <a:gd name="T152" fmla="*/ 12040 h 1000"/>
                                <a:gd name="T153" fmla="*/ 2841 w 12240"/>
                                <a:gd name="T154" fmla="+- 0 11500 11320"/>
                                <a:gd name="T155" fmla="*/ 11500 h 1000"/>
                                <a:gd name="T156" fmla="*/ 4020 w 12240"/>
                                <a:gd name="T157" fmla="+- 0 11520 11320"/>
                                <a:gd name="T158" fmla="*/ 11520 h 1000"/>
                                <a:gd name="T159" fmla="*/ 3726 w 12240"/>
                                <a:gd name="T160" fmla="+- 0 11340 11320"/>
                                <a:gd name="T161" fmla="*/ 11340 h 100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  <a:cxn ang="0">
                                  <a:pos x="T15" y="T17"/>
                                </a:cxn>
                                <a:cxn ang="0">
                                  <a:pos x="T18" y="T20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4" y="T26"/>
                                </a:cxn>
                                <a:cxn ang="0">
                                  <a:pos x="T27" y="T29"/>
                                </a:cxn>
                                <a:cxn ang="0">
                                  <a:pos x="T30" y="T32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6" y="T38"/>
                                </a:cxn>
                                <a:cxn ang="0">
                                  <a:pos x="T39" y="T41"/>
                                </a:cxn>
                                <a:cxn ang="0">
                                  <a:pos x="T42" y="T44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8" y="T50"/>
                                </a:cxn>
                                <a:cxn ang="0">
                                  <a:pos x="T51" y="T53"/>
                                </a:cxn>
                                <a:cxn ang="0">
                                  <a:pos x="T54" y="T56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0" y="T62"/>
                                </a:cxn>
                                <a:cxn ang="0">
                                  <a:pos x="T63" y="T65"/>
                                </a:cxn>
                                <a:cxn ang="0">
                                  <a:pos x="T66" y="T68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2" y="T74"/>
                                </a:cxn>
                                <a:cxn ang="0">
                                  <a:pos x="T75" y="T77"/>
                                </a:cxn>
                                <a:cxn ang="0">
                                  <a:pos x="T78" y="T80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4" y="T86"/>
                                </a:cxn>
                                <a:cxn ang="0">
                                  <a:pos x="T87" y="T89"/>
                                </a:cxn>
                                <a:cxn ang="0">
                                  <a:pos x="T90" y="T92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6" y="T98"/>
                                </a:cxn>
                                <a:cxn ang="0">
                                  <a:pos x="T99" y="T101"/>
                                </a:cxn>
                                <a:cxn ang="0">
                                  <a:pos x="T102" y="T104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8" y="T110"/>
                                </a:cxn>
                                <a:cxn ang="0">
                                  <a:pos x="T111" y="T113"/>
                                </a:cxn>
                                <a:cxn ang="0">
                                  <a:pos x="T114" y="T116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0" y="T122"/>
                                </a:cxn>
                                <a:cxn ang="0">
                                  <a:pos x="T123" y="T125"/>
                                </a:cxn>
                                <a:cxn ang="0">
                                  <a:pos x="T126" y="T128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2" y="T134"/>
                                </a:cxn>
                                <a:cxn ang="0">
                                  <a:pos x="T135" y="T137"/>
                                </a:cxn>
                                <a:cxn ang="0">
                                  <a:pos x="T138" y="T140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4" y="T146"/>
                                </a:cxn>
                                <a:cxn ang="0">
                                  <a:pos x="T147" y="T149"/>
                                </a:cxn>
                                <a:cxn ang="0">
                                  <a:pos x="T150" y="T152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6" y="T158"/>
                                </a:cxn>
                                <a:cxn ang="0">
                                  <a:pos x="T159" y="T161"/>
                                </a:cxn>
                              </a:cxnLst>
                              <a:rect l="0" t="0" r="r" b="b"/>
                              <a:pathLst>
                                <a:path w="12240" h="1000">
                                  <a:moveTo>
                                    <a:pt x="2843" y="220"/>
                                  </a:moveTo>
                                  <a:lnTo>
                                    <a:pt x="2408" y="220"/>
                                  </a:lnTo>
                                  <a:lnTo>
                                    <a:pt x="1840" y="300"/>
                                  </a:lnTo>
                                  <a:lnTo>
                                    <a:pt x="1700" y="340"/>
                                  </a:lnTo>
                                  <a:lnTo>
                                    <a:pt x="1560" y="360"/>
                                  </a:lnTo>
                                  <a:lnTo>
                                    <a:pt x="873" y="560"/>
                                  </a:lnTo>
                                  <a:lnTo>
                                    <a:pt x="738" y="620"/>
                                  </a:lnTo>
                                  <a:lnTo>
                                    <a:pt x="604" y="660"/>
                                  </a:lnTo>
                                  <a:lnTo>
                                    <a:pt x="338" y="780"/>
                                  </a:lnTo>
                                  <a:lnTo>
                                    <a:pt x="207" y="860"/>
                                  </a:lnTo>
                                  <a:lnTo>
                                    <a:pt x="76" y="920"/>
                                  </a:lnTo>
                                  <a:lnTo>
                                    <a:pt x="0" y="960"/>
                                  </a:lnTo>
                                  <a:lnTo>
                                    <a:pt x="0" y="1000"/>
                                  </a:lnTo>
                                  <a:lnTo>
                                    <a:pt x="92" y="960"/>
                                  </a:lnTo>
                                  <a:lnTo>
                                    <a:pt x="222" y="880"/>
                                  </a:lnTo>
                                  <a:lnTo>
                                    <a:pt x="750" y="640"/>
                                  </a:lnTo>
                                  <a:lnTo>
                                    <a:pt x="1020" y="560"/>
                                  </a:lnTo>
                                  <a:lnTo>
                                    <a:pt x="1156" y="500"/>
                                  </a:lnTo>
                                  <a:lnTo>
                                    <a:pt x="1292" y="460"/>
                                  </a:lnTo>
                                  <a:lnTo>
                                    <a:pt x="1429" y="440"/>
                                  </a:lnTo>
                                  <a:lnTo>
                                    <a:pt x="1707" y="360"/>
                                  </a:lnTo>
                                  <a:lnTo>
                                    <a:pt x="2555" y="240"/>
                                  </a:lnTo>
                                  <a:lnTo>
                                    <a:pt x="2699" y="240"/>
                                  </a:lnTo>
                                  <a:lnTo>
                                    <a:pt x="2843" y="220"/>
                                  </a:lnTo>
                                  <a:close/>
                                  <a:moveTo>
                                    <a:pt x="4020" y="200"/>
                                  </a:moveTo>
                                  <a:lnTo>
                                    <a:pt x="3427" y="200"/>
                                  </a:lnTo>
                                  <a:lnTo>
                                    <a:pt x="3722" y="220"/>
                                  </a:lnTo>
                                  <a:lnTo>
                                    <a:pt x="4019" y="220"/>
                                  </a:lnTo>
                                  <a:lnTo>
                                    <a:pt x="4618" y="260"/>
                                  </a:lnTo>
                                  <a:lnTo>
                                    <a:pt x="6444" y="500"/>
                                  </a:lnTo>
                                  <a:lnTo>
                                    <a:pt x="7674" y="700"/>
                                  </a:lnTo>
                                  <a:lnTo>
                                    <a:pt x="7982" y="740"/>
                                  </a:lnTo>
                                  <a:lnTo>
                                    <a:pt x="8289" y="800"/>
                                  </a:lnTo>
                                  <a:lnTo>
                                    <a:pt x="9208" y="920"/>
                                  </a:lnTo>
                                  <a:lnTo>
                                    <a:pt x="10421" y="1000"/>
                                  </a:lnTo>
                                  <a:lnTo>
                                    <a:pt x="11019" y="1000"/>
                                  </a:lnTo>
                                  <a:lnTo>
                                    <a:pt x="11316" y="980"/>
                                  </a:lnTo>
                                  <a:lnTo>
                                    <a:pt x="10721" y="980"/>
                                  </a:lnTo>
                                  <a:lnTo>
                                    <a:pt x="10422" y="960"/>
                                  </a:lnTo>
                                  <a:lnTo>
                                    <a:pt x="10122" y="960"/>
                                  </a:lnTo>
                                  <a:lnTo>
                                    <a:pt x="9820" y="940"/>
                                  </a:lnTo>
                                  <a:lnTo>
                                    <a:pt x="9516" y="900"/>
                                  </a:lnTo>
                                  <a:lnTo>
                                    <a:pt x="9212" y="880"/>
                                  </a:lnTo>
                                  <a:lnTo>
                                    <a:pt x="7987" y="720"/>
                                  </a:lnTo>
                                  <a:lnTo>
                                    <a:pt x="7679" y="660"/>
                                  </a:lnTo>
                                  <a:lnTo>
                                    <a:pt x="7064" y="580"/>
                                  </a:lnTo>
                                  <a:lnTo>
                                    <a:pt x="6449" y="480"/>
                                  </a:lnTo>
                                  <a:lnTo>
                                    <a:pt x="6142" y="420"/>
                                  </a:lnTo>
                                  <a:lnTo>
                                    <a:pt x="4923" y="260"/>
                                  </a:lnTo>
                                  <a:lnTo>
                                    <a:pt x="4020" y="200"/>
                                  </a:lnTo>
                                  <a:close/>
                                  <a:moveTo>
                                    <a:pt x="11612" y="960"/>
                                  </a:moveTo>
                                  <a:lnTo>
                                    <a:pt x="11019" y="960"/>
                                  </a:lnTo>
                                  <a:lnTo>
                                    <a:pt x="10721" y="980"/>
                                  </a:lnTo>
                                  <a:lnTo>
                                    <a:pt x="11464" y="980"/>
                                  </a:lnTo>
                                  <a:lnTo>
                                    <a:pt x="11612" y="960"/>
                                  </a:lnTo>
                                  <a:close/>
                                  <a:moveTo>
                                    <a:pt x="12240" y="860"/>
                                  </a:moveTo>
                                  <a:lnTo>
                                    <a:pt x="12190" y="860"/>
                                  </a:lnTo>
                                  <a:lnTo>
                                    <a:pt x="11609" y="940"/>
                                  </a:lnTo>
                                  <a:lnTo>
                                    <a:pt x="11462" y="940"/>
                                  </a:lnTo>
                                  <a:lnTo>
                                    <a:pt x="11315" y="960"/>
                                  </a:lnTo>
                                  <a:lnTo>
                                    <a:pt x="11758" y="960"/>
                                  </a:lnTo>
                                  <a:lnTo>
                                    <a:pt x="12195" y="900"/>
                                  </a:lnTo>
                                  <a:lnTo>
                                    <a:pt x="12240" y="880"/>
                                  </a:lnTo>
                                  <a:lnTo>
                                    <a:pt x="12240" y="860"/>
                                  </a:lnTo>
                                  <a:close/>
                                  <a:moveTo>
                                    <a:pt x="4629" y="140"/>
                                  </a:moveTo>
                                  <a:lnTo>
                                    <a:pt x="3723" y="140"/>
                                  </a:lnTo>
                                  <a:lnTo>
                                    <a:pt x="4623" y="200"/>
                                  </a:lnTo>
                                  <a:lnTo>
                                    <a:pt x="4926" y="240"/>
                                  </a:lnTo>
                                  <a:lnTo>
                                    <a:pt x="5230" y="260"/>
                                  </a:lnTo>
                                  <a:lnTo>
                                    <a:pt x="5841" y="340"/>
                                  </a:lnTo>
                                  <a:lnTo>
                                    <a:pt x="6147" y="400"/>
                                  </a:lnTo>
                                  <a:lnTo>
                                    <a:pt x="6454" y="440"/>
                                  </a:lnTo>
                                  <a:lnTo>
                                    <a:pt x="7684" y="640"/>
                                  </a:lnTo>
                                  <a:lnTo>
                                    <a:pt x="8299" y="720"/>
                                  </a:lnTo>
                                  <a:lnTo>
                                    <a:pt x="8605" y="780"/>
                                  </a:lnTo>
                                  <a:lnTo>
                                    <a:pt x="8911" y="800"/>
                                  </a:lnTo>
                                  <a:lnTo>
                                    <a:pt x="9520" y="880"/>
                                  </a:lnTo>
                                  <a:lnTo>
                                    <a:pt x="10424" y="940"/>
                                  </a:lnTo>
                                  <a:lnTo>
                                    <a:pt x="11019" y="940"/>
                                  </a:lnTo>
                                  <a:lnTo>
                                    <a:pt x="11313" y="920"/>
                                  </a:lnTo>
                                  <a:lnTo>
                                    <a:pt x="11460" y="920"/>
                                  </a:lnTo>
                                  <a:lnTo>
                                    <a:pt x="11752" y="880"/>
                                  </a:lnTo>
                                  <a:lnTo>
                                    <a:pt x="10723" y="880"/>
                                  </a:lnTo>
                                  <a:lnTo>
                                    <a:pt x="10427" y="860"/>
                                  </a:lnTo>
                                  <a:lnTo>
                                    <a:pt x="10128" y="860"/>
                                  </a:lnTo>
                                  <a:lnTo>
                                    <a:pt x="9828" y="840"/>
                                  </a:lnTo>
                                  <a:lnTo>
                                    <a:pt x="9526" y="800"/>
                                  </a:lnTo>
                                  <a:lnTo>
                                    <a:pt x="9223" y="780"/>
                                  </a:lnTo>
                                  <a:lnTo>
                                    <a:pt x="7695" y="580"/>
                                  </a:lnTo>
                                  <a:lnTo>
                                    <a:pt x="6464" y="380"/>
                                  </a:lnTo>
                                  <a:lnTo>
                                    <a:pt x="6157" y="320"/>
                                  </a:lnTo>
                                  <a:lnTo>
                                    <a:pt x="4933" y="160"/>
                                  </a:lnTo>
                                  <a:lnTo>
                                    <a:pt x="4629" y="140"/>
                                  </a:lnTo>
                                  <a:close/>
                                  <a:moveTo>
                                    <a:pt x="3724" y="80"/>
                                  </a:moveTo>
                                  <a:lnTo>
                                    <a:pt x="2835" y="80"/>
                                  </a:lnTo>
                                  <a:lnTo>
                                    <a:pt x="2542" y="120"/>
                                  </a:lnTo>
                                  <a:lnTo>
                                    <a:pt x="2397" y="120"/>
                                  </a:lnTo>
                                  <a:lnTo>
                                    <a:pt x="1821" y="200"/>
                                  </a:lnTo>
                                  <a:lnTo>
                                    <a:pt x="1678" y="240"/>
                                  </a:lnTo>
                                  <a:lnTo>
                                    <a:pt x="1536" y="260"/>
                                  </a:lnTo>
                                  <a:lnTo>
                                    <a:pt x="976" y="420"/>
                                  </a:lnTo>
                                  <a:lnTo>
                                    <a:pt x="838" y="480"/>
                                  </a:lnTo>
                                  <a:lnTo>
                                    <a:pt x="701" y="520"/>
                                  </a:lnTo>
                                  <a:lnTo>
                                    <a:pt x="160" y="760"/>
                                  </a:lnTo>
                                  <a:lnTo>
                                    <a:pt x="27" y="840"/>
                                  </a:lnTo>
                                  <a:lnTo>
                                    <a:pt x="0" y="840"/>
                                  </a:lnTo>
                                  <a:lnTo>
                                    <a:pt x="0" y="920"/>
                                  </a:lnTo>
                                  <a:lnTo>
                                    <a:pt x="60" y="900"/>
                                  </a:lnTo>
                                  <a:lnTo>
                                    <a:pt x="191" y="820"/>
                                  </a:lnTo>
                                  <a:lnTo>
                                    <a:pt x="726" y="580"/>
                                  </a:lnTo>
                                  <a:lnTo>
                                    <a:pt x="861" y="540"/>
                                  </a:lnTo>
                                  <a:lnTo>
                                    <a:pt x="998" y="480"/>
                                  </a:lnTo>
                                  <a:lnTo>
                                    <a:pt x="1412" y="360"/>
                                  </a:lnTo>
                                  <a:lnTo>
                                    <a:pt x="1552" y="340"/>
                                  </a:lnTo>
                                  <a:lnTo>
                                    <a:pt x="1692" y="300"/>
                                  </a:lnTo>
                                  <a:lnTo>
                                    <a:pt x="1833" y="280"/>
                                  </a:lnTo>
                                  <a:lnTo>
                                    <a:pt x="1975" y="240"/>
                                  </a:lnTo>
                                  <a:lnTo>
                                    <a:pt x="2261" y="200"/>
                                  </a:lnTo>
                                  <a:lnTo>
                                    <a:pt x="2404" y="200"/>
                                  </a:lnTo>
                                  <a:lnTo>
                                    <a:pt x="2694" y="160"/>
                                  </a:lnTo>
                                  <a:lnTo>
                                    <a:pt x="2839" y="160"/>
                                  </a:lnTo>
                                  <a:lnTo>
                                    <a:pt x="3132" y="140"/>
                                  </a:lnTo>
                                  <a:lnTo>
                                    <a:pt x="4629" y="140"/>
                                  </a:lnTo>
                                  <a:lnTo>
                                    <a:pt x="3724" y="80"/>
                                  </a:lnTo>
                                  <a:close/>
                                  <a:moveTo>
                                    <a:pt x="12240" y="760"/>
                                  </a:moveTo>
                                  <a:lnTo>
                                    <a:pt x="12175" y="760"/>
                                  </a:lnTo>
                                  <a:lnTo>
                                    <a:pt x="11601" y="840"/>
                                  </a:lnTo>
                                  <a:lnTo>
                                    <a:pt x="11456" y="840"/>
                                  </a:lnTo>
                                  <a:lnTo>
                                    <a:pt x="11311" y="860"/>
                                  </a:lnTo>
                                  <a:lnTo>
                                    <a:pt x="11018" y="860"/>
                                  </a:lnTo>
                                  <a:lnTo>
                                    <a:pt x="10723" y="880"/>
                                  </a:lnTo>
                                  <a:lnTo>
                                    <a:pt x="11897" y="880"/>
                                  </a:lnTo>
                                  <a:lnTo>
                                    <a:pt x="12041" y="860"/>
                                  </a:lnTo>
                                  <a:lnTo>
                                    <a:pt x="12185" y="820"/>
                                  </a:lnTo>
                                  <a:lnTo>
                                    <a:pt x="12240" y="820"/>
                                  </a:lnTo>
                                  <a:lnTo>
                                    <a:pt x="12240" y="760"/>
                                  </a:lnTo>
                                  <a:close/>
                                  <a:moveTo>
                                    <a:pt x="4027" y="20"/>
                                  </a:moveTo>
                                  <a:lnTo>
                                    <a:pt x="2831" y="20"/>
                                  </a:lnTo>
                                  <a:lnTo>
                                    <a:pt x="2683" y="40"/>
                                  </a:lnTo>
                                  <a:lnTo>
                                    <a:pt x="3725" y="40"/>
                                  </a:lnTo>
                                  <a:lnTo>
                                    <a:pt x="4632" y="100"/>
                                  </a:lnTo>
                                  <a:lnTo>
                                    <a:pt x="4936" y="140"/>
                                  </a:lnTo>
                                  <a:lnTo>
                                    <a:pt x="5241" y="160"/>
                                  </a:lnTo>
                                  <a:lnTo>
                                    <a:pt x="5548" y="200"/>
                                  </a:lnTo>
                                  <a:lnTo>
                                    <a:pt x="5854" y="260"/>
                                  </a:lnTo>
                                  <a:lnTo>
                                    <a:pt x="6469" y="340"/>
                                  </a:lnTo>
                                  <a:lnTo>
                                    <a:pt x="7700" y="540"/>
                                  </a:lnTo>
                                  <a:lnTo>
                                    <a:pt x="8313" y="620"/>
                                  </a:lnTo>
                                  <a:lnTo>
                                    <a:pt x="8619" y="680"/>
                                  </a:lnTo>
                                  <a:lnTo>
                                    <a:pt x="8924" y="720"/>
                                  </a:lnTo>
                                  <a:lnTo>
                                    <a:pt x="9227" y="740"/>
                                  </a:lnTo>
                                  <a:lnTo>
                                    <a:pt x="9530" y="780"/>
                                  </a:lnTo>
                                  <a:lnTo>
                                    <a:pt x="10428" y="840"/>
                                  </a:lnTo>
                                  <a:lnTo>
                                    <a:pt x="11018" y="840"/>
                                  </a:lnTo>
                                  <a:lnTo>
                                    <a:pt x="11309" y="820"/>
                                  </a:lnTo>
                                  <a:lnTo>
                                    <a:pt x="11454" y="820"/>
                                  </a:lnTo>
                                  <a:lnTo>
                                    <a:pt x="11598" y="800"/>
                                  </a:lnTo>
                                  <a:lnTo>
                                    <a:pt x="10429" y="800"/>
                                  </a:lnTo>
                                  <a:lnTo>
                                    <a:pt x="9231" y="720"/>
                                  </a:lnTo>
                                  <a:lnTo>
                                    <a:pt x="8012" y="560"/>
                                  </a:lnTo>
                                  <a:lnTo>
                                    <a:pt x="7705" y="500"/>
                                  </a:lnTo>
                                  <a:lnTo>
                                    <a:pt x="6474" y="300"/>
                                  </a:lnTo>
                                  <a:lnTo>
                                    <a:pt x="4634" y="60"/>
                                  </a:lnTo>
                                  <a:lnTo>
                                    <a:pt x="4027" y="20"/>
                                  </a:lnTo>
                                  <a:close/>
                                  <a:moveTo>
                                    <a:pt x="3128" y="40"/>
                                  </a:moveTo>
                                  <a:lnTo>
                                    <a:pt x="2536" y="40"/>
                                  </a:lnTo>
                                  <a:lnTo>
                                    <a:pt x="1808" y="140"/>
                                  </a:lnTo>
                                  <a:lnTo>
                                    <a:pt x="1664" y="180"/>
                                  </a:lnTo>
                                  <a:lnTo>
                                    <a:pt x="1520" y="200"/>
                                  </a:lnTo>
                                  <a:lnTo>
                                    <a:pt x="815" y="400"/>
                                  </a:lnTo>
                                  <a:lnTo>
                                    <a:pt x="129" y="700"/>
                                  </a:lnTo>
                                  <a:lnTo>
                                    <a:pt x="0" y="780"/>
                                  </a:lnTo>
                                  <a:lnTo>
                                    <a:pt x="0" y="820"/>
                                  </a:lnTo>
                                  <a:lnTo>
                                    <a:pt x="11" y="800"/>
                                  </a:lnTo>
                                  <a:lnTo>
                                    <a:pt x="145" y="740"/>
                                  </a:lnTo>
                                  <a:lnTo>
                                    <a:pt x="279" y="660"/>
                                  </a:lnTo>
                                  <a:lnTo>
                                    <a:pt x="551" y="540"/>
                                  </a:lnTo>
                                  <a:lnTo>
                                    <a:pt x="688" y="500"/>
                                  </a:lnTo>
                                  <a:lnTo>
                                    <a:pt x="827" y="440"/>
                                  </a:lnTo>
                                  <a:lnTo>
                                    <a:pt x="965" y="400"/>
                                  </a:lnTo>
                                  <a:lnTo>
                                    <a:pt x="1105" y="340"/>
                                  </a:lnTo>
                                  <a:lnTo>
                                    <a:pt x="1245" y="300"/>
                                  </a:lnTo>
                                  <a:lnTo>
                                    <a:pt x="1387" y="280"/>
                                  </a:lnTo>
                                  <a:lnTo>
                                    <a:pt x="1671" y="200"/>
                                  </a:lnTo>
                                  <a:lnTo>
                                    <a:pt x="1958" y="160"/>
                                  </a:lnTo>
                                  <a:lnTo>
                                    <a:pt x="2102" y="120"/>
                                  </a:lnTo>
                                  <a:lnTo>
                                    <a:pt x="2247" y="100"/>
                                  </a:lnTo>
                                  <a:lnTo>
                                    <a:pt x="2393" y="100"/>
                                  </a:lnTo>
                                  <a:lnTo>
                                    <a:pt x="2686" y="60"/>
                                  </a:lnTo>
                                  <a:lnTo>
                                    <a:pt x="2833" y="60"/>
                                  </a:lnTo>
                                  <a:lnTo>
                                    <a:pt x="3128" y="40"/>
                                  </a:lnTo>
                                  <a:close/>
                                  <a:moveTo>
                                    <a:pt x="11742" y="780"/>
                                  </a:moveTo>
                                  <a:lnTo>
                                    <a:pt x="11308" y="780"/>
                                  </a:lnTo>
                                  <a:lnTo>
                                    <a:pt x="11017" y="800"/>
                                  </a:lnTo>
                                  <a:lnTo>
                                    <a:pt x="11598" y="800"/>
                                  </a:lnTo>
                                  <a:lnTo>
                                    <a:pt x="11742" y="780"/>
                                  </a:lnTo>
                                  <a:close/>
                                  <a:moveTo>
                                    <a:pt x="12240" y="680"/>
                                  </a:moveTo>
                                  <a:lnTo>
                                    <a:pt x="12164" y="700"/>
                                  </a:lnTo>
                                  <a:lnTo>
                                    <a:pt x="11739" y="760"/>
                                  </a:lnTo>
                                  <a:lnTo>
                                    <a:pt x="11596" y="760"/>
                                  </a:lnTo>
                                  <a:lnTo>
                                    <a:pt x="11452" y="780"/>
                                  </a:lnTo>
                                  <a:lnTo>
                                    <a:pt x="11885" y="780"/>
                                  </a:lnTo>
                                  <a:lnTo>
                                    <a:pt x="12028" y="760"/>
                                  </a:lnTo>
                                  <a:lnTo>
                                    <a:pt x="12169" y="720"/>
                                  </a:lnTo>
                                  <a:lnTo>
                                    <a:pt x="12240" y="720"/>
                                  </a:lnTo>
                                  <a:lnTo>
                                    <a:pt x="12240" y="680"/>
                                  </a:lnTo>
                                  <a:close/>
                                  <a:moveTo>
                                    <a:pt x="3723" y="180"/>
                                  </a:moveTo>
                                  <a:lnTo>
                                    <a:pt x="2841" y="180"/>
                                  </a:lnTo>
                                  <a:lnTo>
                                    <a:pt x="2552" y="220"/>
                                  </a:lnTo>
                                  <a:lnTo>
                                    <a:pt x="3135" y="220"/>
                                  </a:lnTo>
                                  <a:lnTo>
                                    <a:pt x="3427" y="200"/>
                                  </a:lnTo>
                                  <a:lnTo>
                                    <a:pt x="4020" y="200"/>
                                  </a:lnTo>
                                  <a:lnTo>
                                    <a:pt x="3723" y="180"/>
                                  </a:lnTo>
                                  <a:close/>
                                  <a:moveTo>
                                    <a:pt x="3425" y="0"/>
                                  </a:moveTo>
                                  <a:lnTo>
                                    <a:pt x="3127" y="20"/>
                                  </a:lnTo>
                                  <a:lnTo>
                                    <a:pt x="3726" y="20"/>
                                  </a:lnTo>
                                  <a:lnTo>
                                    <a:pt x="342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CD5E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5" name="Picture 2" descr="NRTC logo.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1260" y="166979"/>
                            <a:ext cx="2519632" cy="10712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959585913" name="Textbox 7"/>
                        <wps:cNvSpPr txBox="1"/>
                        <wps:spPr>
                          <a:xfrm>
                            <a:off x="428625" y="1227814"/>
                            <a:ext cx="7020919" cy="4730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C4733D0" w14:textId="77777777" w:rsidR="00525B66" w:rsidRDefault="00525B66" w:rsidP="000A216C">
                              <w:pPr>
                                <w:spacing w:line="259" w:lineRule="auto"/>
                                <w:ind w:left="-1" w:right="18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</w:rPr>
                                <w:t>T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he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contents</w:t>
                              </w:r>
                              <w:r>
                                <w:rPr>
                                  <w:color w:val="FFFFFF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this</w:t>
                              </w:r>
                              <w:r>
                                <w:rPr>
                                  <w:color w:val="FFFFFF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document</w:t>
                              </w:r>
                              <w:r>
                                <w:rPr>
                                  <w:color w:val="FFFFFF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were</w:t>
                              </w:r>
                              <w:r>
                                <w:rPr>
                                  <w:color w:val="FFFFFF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developed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under</w:t>
                              </w:r>
                              <w:r>
                                <w:rPr>
                                  <w:color w:val="FFFFFF"/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color w:val="FFFFFF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grant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from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U.S.</w:t>
                              </w:r>
                              <w:r>
                                <w:rPr>
                                  <w:color w:val="FFFFFF"/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Department</w:t>
                              </w:r>
                              <w:r>
                                <w:rPr>
                                  <w:color w:val="FFFFFF"/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Health</w:t>
                              </w:r>
                              <w:r>
                                <w:rPr>
                                  <w:color w:val="FFFFFF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Human</w:t>
                              </w:r>
                              <w:r>
                                <w:rPr>
                                  <w:color w:val="FFFFFF"/>
                                  <w:spacing w:val="-10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Services, NIDILRR grant 90RTEM0007. However, these contents do not necessarily represent the policy of the Department of Health and Human Services and should not indicate endorsement by the Federal Government.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81179641" name="Textbox 7"/>
                        <wps:cNvSpPr txBox="1"/>
                        <wps:spPr>
                          <a:xfrm>
                            <a:off x="6058894" y="866692"/>
                            <a:ext cx="1266825" cy="2190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398BC0B" w14:textId="77777777" w:rsidR="00F3025B" w:rsidRDefault="00F3025B" w:rsidP="00F3025B">
                              <w:pPr>
                                <w:spacing w:line="314" w:lineRule="exact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color w:val="FFFFFF"/>
                                  <w:spacing w:val="-2"/>
                                  <w:sz w:val="28"/>
                                </w:rPr>
                                <w:t>662-325-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28"/>
                                </w:rPr>
                                <w:t>2001</w:t>
                              </w:r>
                            </w:p>
                            <w:p w14:paraId="6F2D1271" w14:textId="03E642AE" w:rsidR="00F71184" w:rsidRDefault="00F71184" w:rsidP="00F71184">
                              <w:pPr>
                                <w:spacing w:line="259" w:lineRule="auto"/>
                                <w:ind w:left="-1" w:right="18"/>
                                <w:jc w:val="center"/>
                                <w:rPr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41008842" name="Textbox 7"/>
                        <wps:cNvSpPr txBox="1"/>
                        <wps:spPr>
                          <a:xfrm>
                            <a:off x="3776870" y="866692"/>
                            <a:ext cx="1960123" cy="2190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0F9B46" w14:textId="77777777" w:rsidR="00BB58B2" w:rsidRDefault="00BB58B2" w:rsidP="00BB58B2">
                              <w:pPr>
                                <w:spacing w:line="314" w:lineRule="exact"/>
                                <w:rPr>
                                  <w:sz w:val="28"/>
                                </w:rPr>
                              </w:pPr>
                              <w:hyperlink r:id="rId14">
                                <w:r>
                                  <w:rPr>
                                    <w:color w:val="FFFFFF"/>
                                    <w:spacing w:val="-2"/>
                                    <w:sz w:val="28"/>
                                  </w:rPr>
                                  <w:t>nrtc@colled.msstate.edu</w:t>
                                </w:r>
                              </w:hyperlink>
                            </w:p>
                            <w:p w14:paraId="081083FD" w14:textId="77777777" w:rsidR="000056B0" w:rsidRDefault="000056B0" w:rsidP="000056B0">
                              <w:pPr>
                                <w:spacing w:line="259" w:lineRule="auto"/>
                                <w:ind w:left="-1" w:right="18"/>
                                <w:jc w:val="center"/>
                                <w:rPr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D5257E" id="Group 1" o:spid="_x0000_s1031" style="position:absolute;left:0;text-align:left;margin-left:560.8pt;margin-top:19.75pt;width:612pt;height:226pt;z-index:251658241;mso-position-horizontal:right;mso-position-horizontal-relative:page" coordsize="77724,28702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">
                <v:group id="Group 2" o:spid="_x0000_s1032" style="position:absolute;width:77724;height:28702" coordorigin=",11320" coordsize="12240,45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">
                  <v:shape id="docshape7" o:spid="_x0000_s1033" type="#_x0000_t75" style="position:absolute;top:11418;width:12240;height:442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">
                    <v:imagedata r:id="rId15" o:title=""/>
                  </v:shape>
                  <v:shape id="docshape8" o:spid="_x0000_s1034" style="position:absolute;top:11320;width:12240;height:1000;visibility:visible;mso-wrap-style:square;v-text-anchor:top" coordsize="122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" path="m2843,220r-435,l1840,300r-140,40l1560,360,873,560,738,620,604,660,338,780,207,860,76,920,,960r,40l92,960,222,880,750,640r270,-80l1156,500r136,-40l1429,440r278,-80l2555,240r144,l2843,220xm4020,200r-593,l3722,220r297,l4618,260,6444,500,7674,700r308,40l8289,800r919,120l10421,1000r598,l11316,980r-595,l10422,960r-300,l9820,940,9516,900,9212,880,7987,720,7679,660,7064,580,6449,480,6142,420,4923,260,4020,200xm11612,960r-593,l10721,980r743,l11612,960xm12240,860r-50,l11609,940r-147,l11315,960r443,l12195,900r45,-20l12240,860xm4629,140r-906,l4623,200r303,40l5230,260r611,80l6147,400r307,40l7684,640r615,80l8605,780r306,20l9520,880r904,60l11019,940r294,-20l11460,920r292,-40l10723,880r-296,-20l10128,860,9828,840,9526,800,9223,780,7695,580,6464,380,6157,320,4933,160,4629,140xm3724,80r-889,l2542,120r-145,l1821,200r-143,40l1536,260,976,420,838,480,701,520,160,760,27,840,,840r,80l60,900,191,820,726,580,861,540,998,480,1412,360r140,-20l1692,300r141,-20l1975,240r286,-40l2404,200r290,-40l2839,160r293,-20l4629,140,3724,80xm12240,760r-65,l11601,840r-145,l11311,860r-293,l10723,880r1174,l12041,860r144,-40l12240,820r,-60xm4027,20r-1196,l2683,40r1042,l4632,100r304,40l5241,160r307,40l5854,260r615,80l7700,540r613,80l8619,680r305,40l9227,740r303,40l10428,840r590,l11309,820r145,l11598,800r-1169,l9231,720,8012,560,7705,500,6474,300,4634,60,4027,20xm3128,40r-592,l1808,140r-144,40l1520,200,815,400,129,700,,780r,40l11,800,145,740,279,660,551,540,688,500,827,440,965,400r140,-60l1245,300r142,-20l1671,200r287,-40l2102,120r145,-20l2393,100,2686,60r147,l3128,40xm11742,780r-434,l11017,800r581,l11742,780xm12240,680r-76,20l11739,760r-143,l11452,780r433,l12028,760r141,-40l12240,720r,-40xm3723,180r-882,l2552,220r583,l3427,200r593,l3723,180xm3425,l3127,20r599,l3425,xe" fillcolor="#bcd5e6" stroked="f">
                    <v:path arrowok="t" o:connecttype="custom" o:connectlocs="1700,11660;604,11980;0,12280;750,11960;1429,11760;2843,11540;4019,11540;7982,12060;11019,12320;10122,12280;7987,12040;6142,11740;11019,12280;12240,12180;11315,12280;12240,12180;4926,11560;6454,11760;8911,12120;11313,12240;10427,12180;9223,12100;4933,11480;2542,11440;1536,11580;160,12080;60,12220;998,11800;1833,11600;2694,11480;3724,11400;11456,12160;11897,12200;12240,12080;3725,11360;5548,11520;8313,11940;9530,12100;11454,12140;8012,11880;4027,11340;1664,11500;0,12100;279,11980;965,11720;1671,11520;2393,11420;11742,12100;11742,12100;11596,12080;12169,12040;2841,11500;4020,11520;3726,11340" o:connectangles="0,0,0,0,0,0,0,0,0,0,0,0,0,0,0,0,0,0,0,0,0,0,0,0,0,0,0,0,0,0,0,0,0,0,0,0,0,0,0,0,0,0,0,0,0,0,0,0,0,0,0,0,0,0"/>
                  </v:shape>
                </v:group>
                <v:shape id="Picture 2" o:spid="_x0000_s1035" type="#_x0000_t75" alt="NRTC logo." style="position:absolute;left:8012;top:1669;width:25196;height:1071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">
                  <v:imagedata r:id="rId16" o:title="NRTC logo"/>
                </v:shape>
                <v:shape id="Textbox 7" o:spid="_x0000_s1036" type="#_x0000_t202" style="position:absolute;left:4286;top:12278;width:70209;height:47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" filled="f" stroked="f">
                  <v:textbox inset="0,0,0,0">
                    <w:txbxContent>
                      <w:p w14:paraId="7C4733D0" w14:textId="77777777" w:rsidR="00525B66" w:rsidRDefault="00525B66" w:rsidP="000A216C">
                        <w:pPr>
                          <w:spacing w:line="259" w:lineRule="auto"/>
                          <w:ind w:left="-1" w:right="18"/>
                          <w:rPr>
                            <w:sz w:val="20"/>
                          </w:rPr>
                        </w:pPr>
                        <w:r>
                          <w:rPr>
                            <w:color w:val="FFFFFF"/>
                          </w:rPr>
                          <w:t>T</w:t>
                        </w:r>
                        <w:r>
                          <w:rPr>
                            <w:color w:val="FFFFFF"/>
                            <w:sz w:val="20"/>
                          </w:rPr>
                          <w:t>he</w:t>
                        </w:r>
                        <w:r>
                          <w:rPr>
                            <w:color w:val="FFFFFF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contents</w:t>
                        </w:r>
                        <w:r>
                          <w:rPr>
                            <w:color w:val="FFFFFF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of</w:t>
                        </w:r>
                        <w:r>
                          <w:rPr>
                            <w:color w:val="FFFFFF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this</w:t>
                        </w:r>
                        <w:r>
                          <w:rPr>
                            <w:color w:val="FFFFFF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document</w:t>
                        </w:r>
                        <w:r>
                          <w:rPr>
                            <w:color w:val="FFFFFF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were</w:t>
                        </w:r>
                        <w:r>
                          <w:rPr>
                            <w:color w:val="FFFFFF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developed</w:t>
                        </w:r>
                        <w:r>
                          <w:rPr>
                            <w:color w:val="FFFFFF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under</w:t>
                        </w:r>
                        <w:r>
                          <w:rPr>
                            <w:color w:val="FFFFFF"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a</w:t>
                        </w:r>
                        <w:r>
                          <w:rPr>
                            <w:color w:val="FFFFFF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grant</w:t>
                        </w:r>
                        <w:r>
                          <w:rPr>
                            <w:color w:val="FFFFFF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from</w:t>
                        </w:r>
                        <w:r>
                          <w:rPr>
                            <w:color w:val="FFFFFF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the</w:t>
                        </w:r>
                        <w:r>
                          <w:rPr>
                            <w:color w:val="FFFFFF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U.S.</w:t>
                        </w:r>
                        <w:r>
                          <w:rPr>
                            <w:color w:val="FFFFFF"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Department</w:t>
                        </w:r>
                        <w:r>
                          <w:rPr>
                            <w:color w:val="FFFFFF"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of</w:t>
                        </w:r>
                        <w:r>
                          <w:rPr>
                            <w:color w:val="FFFFFF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Health</w:t>
                        </w:r>
                        <w:r>
                          <w:rPr>
                            <w:color w:val="FFFFFF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and</w:t>
                        </w:r>
                        <w:r>
                          <w:rPr>
                            <w:color w:val="FFFFFF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Human</w:t>
                        </w:r>
                        <w:r>
                          <w:rPr>
                            <w:color w:val="FFFFFF"/>
                            <w:spacing w:val="-10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Services, NIDILRR grant 90RTEM0007. However, these contents do not necessarily represent the policy of the Department of Health and Human Services and should not indicate endorsement by the Federal Government.</w:t>
                        </w:r>
                      </w:p>
                    </w:txbxContent>
                  </v:textbox>
                </v:shape>
                <v:shape id="Textbox 7" o:spid="_x0000_s1037" type="#_x0000_t202" style="position:absolute;left:60588;top:8666;width:12669;height:219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" filled="f" stroked="f">
                  <v:textbox inset="0,0,0,0">
                    <w:txbxContent>
                      <w:p w14:paraId="3398BC0B" w14:textId="77777777" w:rsidR="00F3025B" w:rsidRDefault="00F3025B" w:rsidP="00F3025B">
                        <w:pPr>
                          <w:spacing w:line="314" w:lineRule="exact"/>
                          <w:rPr>
                            <w:sz w:val="28"/>
                          </w:rPr>
                        </w:pPr>
                        <w:r>
                          <w:rPr>
                            <w:color w:val="FFFFFF"/>
                            <w:spacing w:val="-2"/>
                            <w:sz w:val="28"/>
                          </w:rPr>
                          <w:t>662-325-</w:t>
                        </w:r>
                        <w:r>
                          <w:rPr>
                            <w:color w:val="FFFFFF"/>
                            <w:spacing w:val="-4"/>
                            <w:sz w:val="28"/>
                          </w:rPr>
                          <w:t>2001</w:t>
                        </w:r>
                      </w:p>
                      <w:p w14:paraId="6F2D1271" w14:textId="03E642AE" w:rsidR="00F71184" w:rsidRDefault="00F71184" w:rsidP="00F71184">
                        <w:pPr>
                          <w:spacing w:line="259" w:lineRule="auto"/>
                          <w:ind w:left="-1" w:right="18"/>
                          <w:jc w:val="center"/>
                          <w:rPr>
                            <w:sz w:val="20"/>
                          </w:rPr>
                        </w:pPr>
                      </w:p>
                    </w:txbxContent>
                  </v:textbox>
                </v:shape>
                <v:shape id="Textbox 7" o:spid="_x0000_s1038" type="#_x0000_t202" style="position:absolute;left:37768;top:8666;width:19601;height:219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" filled="f" stroked="f">
                  <v:textbox inset="0,0,0,0">
                    <w:txbxContent>
                      <w:p w14:paraId="660F9B46" w14:textId="77777777" w:rsidR="00BB58B2" w:rsidRDefault="00BB58B2" w:rsidP="00BB58B2">
                        <w:pPr>
                          <w:spacing w:line="314" w:lineRule="exact"/>
                          <w:rPr>
                            <w:sz w:val="28"/>
                          </w:rPr>
                        </w:pPr>
                        <w:hyperlink r:id="rId17">
                          <w:r>
                            <w:rPr>
                              <w:color w:val="FFFFFF"/>
                              <w:spacing w:val="-2"/>
                              <w:sz w:val="28"/>
                            </w:rPr>
                            <w:t>nrtc@colled.msstate.edu</w:t>
                          </w:r>
                        </w:hyperlink>
                      </w:p>
                      <w:p w14:paraId="081083FD" w14:textId="77777777" w:rsidR="000056B0" w:rsidRDefault="000056B0" w:rsidP="000056B0">
                        <w:pPr>
                          <w:spacing w:line="259" w:lineRule="auto"/>
                          <w:ind w:left="-1" w:right="18"/>
                          <w:jc w:val="center"/>
                          <w:rPr>
                            <w:sz w:val="20"/>
                          </w:rPr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811094">
        <w:rPr>
          <w:color w:val="FFFFFF"/>
        </w:rPr>
        <w:t>T</w:t>
      </w:r>
      <w:r w:rsidR="00811094">
        <w:rPr>
          <w:color w:val="FFFFFF"/>
          <w:sz w:val="20"/>
        </w:rPr>
        <w:t>he</w:t>
      </w:r>
      <w:r w:rsidR="00811094">
        <w:rPr>
          <w:color w:val="FFFFFF"/>
          <w:spacing w:val="-4"/>
          <w:sz w:val="20"/>
        </w:rPr>
        <w:t xml:space="preserve"> </w:t>
      </w:r>
      <w:r w:rsidR="00811094">
        <w:rPr>
          <w:color w:val="FFFFFF"/>
          <w:sz w:val="20"/>
        </w:rPr>
        <w:t>contents</w:t>
      </w:r>
      <w:r w:rsidR="00811094">
        <w:rPr>
          <w:color w:val="FFFFFF"/>
          <w:spacing w:val="-5"/>
          <w:sz w:val="20"/>
        </w:rPr>
        <w:t xml:space="preserve"> </w:t>
      </w:r>
      <w:r w:rsidR="00811094">
        <w:rPr>
          <w:color w:val="FFFFFF"/>
          <w:sz w:val="20"/>
        </w:rPr>
        <w:t>of</w:t>
      </w:r>
      <w:r w:rsidR="00811094">
        <w:rPr>
          <w:color w:val="FFFFFF"/>
          <w:spacing w:val="-4"/>
          <w:sz w:val="20"/>
        </w:rPr>
        <w:t xml:space="preserve"> </w:t>
      </w:r>
      <w:r w:rsidR="00811094">
        <w:rPr>
          <w:color w:val="FFFFFF"/>
          <w:sz w:val="20"/>
        </w:rPr>
        <w:t>this</w:t>
      </w:r>
      <w:r w:rsidR="00811094">
        <w:rPr>
          <w:color w:val="FFFFFF"/>
          <w:spacing w:val="-5"/>
          <w:sz w:val="20"/>
        </w:rPr>
        <w:t xml:space="preserve"> </w:t>
      </w:r>
      <w:r w:rsidR="00811094">
        <w:rPr>
          <w:color w:val="FFFFFF"/>
          <w:sz w:val="20"/>
        </w:rPr>
        <w:t>document</w:t>
      </w:r>
      <w:r w:rsidR="00811094">
        <w:rPr>
          <w:color w:val="FFFFFF"/>
          <w:spacing w:val="-5"/>
          <w:sz w:val="20"/>
        </w:rPr>
        <w:t xml:space="preserve"> </w:t>
      </w:r>
      <w:r w:rsidR="00811094">
        <w:rPr>
          <w:color w:val="FFFFFF"/>
          <w:sz w:val="20"/>
        </w:rPr>
        <w:t>were</w:t>
      </w:r>
      <w:r w:rsidR="00811094">
        <w:rPr>
          <w:color w:val="FFFFFF"/>
          <w:spacing w:val="-5"/>
          <w:sz w:val="20"/>
        </w:rPr>
        <w:t xml:space="preserve"> </w:t>
      </w:r>
      <w:r w:rsidR="00811094">
        <w:rPr>
          <w:color w:val="FFFFFF"/>
          <w:sz w:val="20"/>
        </w:rPr>
        <w:t>developed</w:t>
      </w:r>
      <w:r w:rsidR="00811094">
        <w:rPr>
          <w:color w:val="FFFFFF"/>
          <w:spacing w:val="-4"/>
          <w:sz w:val="20"/>
        </w:rPr>
        <w:t xml:space="preserve"> </w:t>
      </w:r>
      <w:r w:rsidR="00811094">
        <w:rPr>
          <w:color w:val="FFFFFF"/>
          <w:sz w:val="20"/>
        </w:rPr>
        <w:t>under</w:t>
      </w:r>
      <w:r w:rsidR="00811094">
        <w:rPr>
          <w:color w:val="FFFFFF"/>
          <w:spacing w:val="-2"/>
          <w:sz w:val="20"/>
        </w:rPr>
        <w:t xml:space="preserve"> </w:t>
      </w:r>
      <w:r w:rsidR="00811094">
        <w:rPr>
          <w:color w:val="FFFFFF"/>
          <w:sz w:val="20"/>
        </w:rPr>
        <w:t>a</w:t>
      </w:r>
      <w:r w:rsidR="00811094">
        <w:rPr>
          <w:color w:val="FFFFFF"/>
          <w:spacing w:val="-6"/>
          <w:sz w:val="20"/>
        </w:rPr>
        <w:t xml:space="preserve"> </w:t>
      </w:r>
      <w:r w:rsidR="00811094">
        <w:rPr>
          <w:color w:val="FFFFFF"/>
          <w:sz w:val="20"/>
        </w:rPr>
        <w:t>grant</w:t>
      </w:r>
      <w:r w:rsidR="00811094">
        <w:rPr>
          <w:color w:val="FFFFFF"/>
          <w:spacing w:val="-4"/>
          <w:sz w:val="20"/>
        </w:rPr>
        <w:t xml:space="preserve"> </w:t>
      </w:r>
      <w:r w:rsidR="00811094">
        <w:rPr>
          <w:color w:val="FFFFFF"/>
          <w:sz w:val="20"/>
        </w:rPr>
        <w:t>from</w:t>
      </w:r>
      <w:r w:rsidR="00811094">
        <w:rPr>
          <w:color w:val="FFFFFF"/>
          <w:spacing w:val="-4"/>
          <w:sz w:val="20"/>
        </w:rPr>
        <w:t xml:space="preserve"> </w:t>
      </w:r>
      <w:r w:rsidR="00811094">
        <w:rPr>
          <w:color w:val="FFFFFF"/>
          <w:sz w:val="20"/>
        </w:rPr>
        <w:t>the</w:t>
      </w:r>
      <w:r w:rsidR="00811094">
        <w:rPr>
          <w:color w:val="FFFFFF"/>
          <w:spacing w:val="-4"/>
          <w:sz w:val="20"/>
        </w:rPr>
        <w:t xml:space="preserve"> </w:t>
      </w:r>
      <w:r w:rsidR="00811094">
        <w:rPr>
          <w:color w:val="FFFFFF"/>
          <w:sz w:val="20"/>
        </w:rPr>
        <w:t>U.S.</w:t>
      </w:r>
      <w:r w:rsidR="00811094">
        <w:rPr>
          <w:color w:val="FFFFFF"/>
          <w:spacing w:val="-2"/>
          <w:sz w:val="20"/>
        </w:rPr>
        <w:t xml:space="preserve"> </w:t>
      </w:r>
      <w:r w:rsidR="00811094">
        <w:rPr>
          <w:color w:val="FFFFFF"/>
          <w:sz w:val="20"/>
        </w:rPr>
        <w:t>Department</w:t>
      </w:r>
      <w:r w:rsidR="00811094">
        <w:rPr>
          <w:color w:val="FFFFFF"/>
          <w:spacing w:val="-2"/>
          <w:sz w:val="20"/>
        </w:rPr>
        <w:t xml:space="preserve"> </w:t>
      </w:r>
      <w:r w:rsidR="00811094">
        <w:rPr>
          <w:color w:val="FFFFFF"/>
          <w:sz w:val="20"/>
        </w:rPr>
        <w:t>of</w:t>
      </w:r>
      <w:r w:rsidR="00811094">
        <w:rPr>
          <w:color w:val="FFFFFF"/>
          <w:spacing w:val="-4"/>
          <w:sz w:val="20"/>
        </w:rPr>
        <w:t xml:space="preserve"> </w:t>
      </w:r>
      <w:r w:rsidR="00811094">
        <w:rPr>
          <w:color w:val="FFFFFF"/>
          <w:sz w:val="20"/>
        </w:rPr>
        <w:t>Health</w:t>
      </w:r>
      <w:r w:rsidR="00811094">
        <w:rPr>
          <w:color w:val="FFFFFF"/>
          <w:spacing w:val="-6"/>
          <w:sz w:val="20"/>
        </w:rPr>
        <w:t xml:space="preserve"> </w:t>
      </w:r>
      <w:r w:rsidR="00811094">
        <w:rPr>
          <w:color w:val="FFFFFF"/>
          <w:sz w:val="20"/>
        </w:rPr>
        <w:t>and</w:t>
      </w:r>
      <w:r w:rsidR="00811094">
        <w:rPr>
          <w:color w:val="FFFFFF"/>
          <w:spacing w:val="-4"/>
          <w:sz w:val="20"/>
        </w:rPr>
        <w:t xml:space="preserve"> </w:t>
      </w:r>
      <w:r w:rsidR="00811094">
        <w:rPr>
          <w:color w:val="FFFFFF"/>
          <w:sz w:val="20"/>
        </w:rPr>
        <w:t>Human</w:t>
      </w:r>
      <w:r w:rsidR="00811094">
        <w:rPr>
          <w:color w:val="FFFFFF"/>
          <w:spacing w:val="-10"/>
          <w:sz w:val="20"/>
        </w:rPr>
        <w:t xml:space="preserve"> </w:t>
      </w:r>
      <w:r w:rsidR="00811094">
        <w:rPr>
          <w:color w:val="FFFFFF"/>
          <w:sz w:val="20"/>
        </w:rPr>
        <w:t xml:space="preserve">Services, NIDILRR grant 90RTEM0007. However, these contents do not necessarily represent the policy of the Department of </w:t>
      </w:r>
    </w:p>
    <w:sectPr w:rsidR="000D3F78" w:rsidRPr="00D979BD" w:rsidSect="00E1359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2"/>
    <w:multiLevelType w:val="singleLevel"/>
    <w:tmpl w:val="7E10AE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0846E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34E8F0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5182A6D"/>
    <w:multiLevelType w:val="multilevel"/>
    <w:tmpl w:val="C5304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C63217"/>
    <w:multiLevelType w:val="hybridMultilevel"/>
    <w:tmpl w:val="12B61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5CF8C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CC64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D5083"/>
    <w:multiLevelType w:val="hybridMultilevel"/>
    <w:tmpl w:val="2C60C9AE"/>
    <w:lvl w:ilvl="0" w:tplc="B0145CEA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51A3852"/>
    <w:multiLevelType w:val="hybridMultilevel"/>
    <w:tmpl w:val="65B67C6C"/>
    <w:lvl w:ilvl="0" w:tplc="F8EC251E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168384B"/>
    <w:multiLevelType w:val="multilevel"/>
    <w:tmpl w:val="0FC2E4DA"/>
    <w:lvl w:ilvl="0">
      <w:start w:val="1"/>
      <w:numFmt w:val="decimal"/>
      <w:lvlText w:val="%1.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B03302D"/>
    <w:multiLevelType w:val="hybridMultilevel"/>
    <w:tmpl w:val="D5BC1D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CA50C47"/>
    <w:multiLevelType w:val="hybridMultilevel"/>
    <w:tmpl w:val="F064AD9C"/>
    <w:lvl w:ilvl="0" w:tplc="D6A64B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68146677">
    <w:abstractNumId w:val="7"/>
  </w:num>
  <w:num w:numId="2" w16cid:durableId="947663698">
    <w:abstractNumId w:val="7"/>
  </w:num>
  <w:num w:numId="3" w16cid:durableId="1728449896">
    <w:abstractNumId w:val="2"/>
  </w:num>
  <w:num w:numId="4" w16cid:durableId="2119327312">
    <w:abstractNumId w:val="2"/>
  </w:num>
  <w:num w:numId="5" w16cid:durableId="216357985">
    <w:abstractNumId w:val="9"/>
  </w:num>
  <w:num w:numId="6" w16cid:durableId="43457522">
    <w:abstractNumId w:val="2"/>
  </w:num>
  <w:num w:numId="7" w16cid:durableId="1325859139">
    <w:abstractNumId w:val="1"/>
  </w:num>
  <w:num w:numId="8" w16cid:durableId="627931373">
    <w:abstractNumId w:val="4"/>
  </w:num>
  <w:num w:numId="9" w16cid:durableId="695080775">
    <w:abstractNumId w:val="0"/>
  </w:num>
  <w:num w:numId="10" w16cid:durableId="827405639">
    <w:abstractNumId w:val="4"/>
  </w:num>
  <w:num w:numId="11" w16cid:durableId="2146702727">
    <w:abstractNumId w:val="7"/>
  </w:num>
  <w:num w:numId="12" w16cid:durableId="1668555917">
    <w:abstractNumId w:val="7"/>
  </w:num>
  <w:num w:numId="13" w16cid:durableId="733969154">
    <w:abstractNumId w:val="7"/>
  </w:num>
  <w:num w:numId="14" w16cid:durableId="1646199743">
    <w:abstractNumId w:val="7"/>
  </w:num>
  <w:num w:numId="15" w16cid:durableId="1898976801">
    <w:abstractNumId w:val="5"/>
  </w:num>
  <w:num w:numId="16" w16cid:durableId="1136147235">
    <w:abstractNumId w:val="6"/>
  </w:num>
  <w:num w:numId="17" w16cid:durableId="1282494276">
    <w:abstractNumId w:val="6"/>
  </w:num>
  <w:num w:numId="18" w16cid:durableId="445389588">
    <w:abstractNumId w:val="6"/>
  </w:num>
  <w:num w:numId="19" w16cid:durableId="223374392">
    <w:abstractNumId w:val="6"/>
  </w:num>
  <w:num w:numId="20" w16cid:durableId="1872523341">
    <w:abstractNumId w:val="6"/>
  </w:num>
  <w:num w:numId="21" w16cid:durableId="1230770459">
    <w:abstractNumId w:val="8"/>
  </w:num>
  <w:num w:numId="22" w16cid:durableId="12810613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wNjMztrQ0NDC0NDNT0lEKTi0uzszPAykwrAUAXK48aywAAAA="/>
  </w:docVars>
  <w:rsids>
    <w:rsidRoot w:val="00295D8B"/>
    <w:rsid w:val="000056B0"/>
    <w:rsid w:val="00011D9C"/>
    <w:rsid w:val="00012851"/>
    <w:rsid w:val="00034101"/>
    <w:rsid w:val="00047EA1"/>
    <w:rsid w:val="00054630"/>
    <w:rsid w:val="00055AA1"/>
    <w:rsid w:val="00055C60"/>
    <w:rsid w:val="00067A58"/>
    <w:rsid w:val="00072DFA"/>
    <w:rsid w:val="00077EDE"/>
    <w:rsid w:val="000905EC"/>
    <w:rsid w:val="00094206"/>
    <w:rsid w:val="000A216C"/>
    <w:rsid w:val="000A590F"/>
    <w:rsid w:val="000A7011"/>
    <w:rsid w:val="000B5C37"/>
    <w:rsid w:val="000C11E8"/>
    <w:rsid w:val="000D3F78"/>
    <w:rsid w:val="000E725E"/>
    <w:rsid w:val="000F0103"/>
    <w:rsid w:val="000F1266"/>
    <w:rsid w:val="00104C23"/>
    <w:rsid w:val="0010684C"/>
    <w:rsid w:val="00122DE4"/>
    <w:rsid w:val="00150BF8"/>
    <w:rsid w:val="0015235B"/>
    <w:rsid w:val="0016016C"/>
    <w:rsid w:val="0016501A"/>
    <w:rsid w:val="00166419"/>
    <w:rsid w:val="00170E41"/>
    <w:rsid w:val="001739F7"/>
    <w:rsid w:val="00180EAF"/>
    <w:rsid w:val="001861B2"/>
    <w:rsid w:val="00196AC9"/>
    <w:rsid w:val="001977F9"/>
    <w:rsid w:val="001A0585"/>
    <w:rsid w:val="001A5F86"/>
    <w:rsid w:val="001B0723"/>
    <w:rsid w:val="001B53CA"/>
    <w:rsid w:val="001D4691"/>
    <w:rsid w:val="001D51E2"/>
    <w:rsid w:val="001E48EF"/>
    <w:rsid w:val="001F35B6"/>
    <w:rsid w:val="0020224B"/>
    <w:rsid w:val="00203655"/>
    <w:rsid w:val="00206A89"/>
    <w:rsid w:val="00210003"/>
    <w:rsid w:val="00210839"/>
    <w:rsid w:val="00211ACA"/>
    <w:rsid w:val="00215B1A"/>
    <w:rsid w:val="002169A9"/>
    <w:rsid w:val="0022692F"/>
    <w:rsid w:val="002319D4"/>
    <w:rsid w:val="00233596"/>
    <w:rsid w:val="00234E32"/>
    <w:rsid w:val="00237217"/>
    <w:rsid w:val="00247B81"/>
    <w:rsid w:val="00251D82"/>
    <w:rsid w:val="002632E3"/>
    <w:rsid w:val="00280762"/>
    <w:rsid w:val="00280A41"/>
    <w:rsid w:val="00286435"/>
    <w:rsid w:val="00293269"/>
    <w:rsid w:val="002941D1"/>
    <w:rsid w:val="00295D8B"/>
    <w:rsid w:val="002A64BD"/>
    <w:rsid w:val="002B37FB"/>
    <w:rsid w:val="002C226A"/>
    <w:rsid w:val="00316771"/>
    <w:rsid w:val="00325677"/>
    <w:rsid w:val="00330002"/>
    <w:rsid w:val="00346EA4"/>
    <w:rsid w:val="00352817"/>
    <w:rsid w:val="00352D2C"/>
    <w:rsid w:val="0036062E"/>
    <w:rsid w:val="00386FEA"/>
    <w:rsid w:val="00391F0B"/>
    <w:rsid w:val="00393E27"/>
    <w:rsid w:val="003966D8"/>
    <w:rsid w:val="00397426"/>
    <w:rsid w:val="003A1F2B"/>
    <w:rsid w:val="003A691F"/>
    <w:rsid w:val="003B53E9"/>
    <w:rsid w:val="003C0DEE"/>
    <w:rsid w:val="003C178A"/>
    <w:rsid w:val="003C60E4"/>
    <w:rsid w:val="003D323C"/>
    <w:rsid w:val="003F6514"/>
    <w:rsid w:val="00401D5F"/>
    <w:rsid w:val="00410BA9"/>
    <w:rsid w:val="00414BB4"/>
    <w:rsid w:val="00415676"/>
    <w:rsid w:val="00421732"/>
    <w:rsid w:val="00436169"/>
    <w:rsid w:val="00442512"/>
    <w:rsid w:val="00455E74"/>
    <w:rsid w:val="00456DB2"/>
    <w:rsid w:val="00464EC9"/>
    <w:rsid w:val="004746C9"/>
    <w:rsid w:val="00477105"/>
    <w:rsid w:val="0047759B"/>
    <w:rsid w:val="004870E0"/>
    <w:rsid w:val="004912D3"/>
    <w:rsid w:val="004A7682"/>
    <w:rsid w:val="004B2C1D"/>
    <w:rsid w:val="004B38F7"/>
    <w:rsid w:val="004C0DFD"/>
    <w:rsid w:val="004E227D"/>
    <w:rsid w:val="00505002"/>
    <w:rsid w:val="00511EBE"/>
    <w:rsid w:val="005151EB"/>
    <w:rsid w:val="00520B9A"/>
    <w:rsid w:val="00522ADE"/>
    <w:rsid w:val="00525B66"/>
    <w:rsid w:val="00533F1A"/>
    <w:rsid w:val="00537AB8"/>
    <w:rsid w:val="005509FA"/>
    <w:rsid w:val="005618FA"/>
    <w:rsid w:val="0057302F"/>
    <w:rsid w:val="00577B43"/>
    <w:rsid w:val="00591B9E"/>
    <w:rsid w:val="005A478E"/>
    <w:rsid w:val="005C2BB2"/>
    <w:rsid w:val="005D7A24"/>
    <w:rsid w:val="005F3AB9"/>
    <w:rsid w:val="00601A77"/>
    <w:rsid w:val="00606E73"/>
    <w:rsid w:val="00610E56"/>
    <w:rsid w:val="0061334F"/>
    <w:rsid w:val="006157A7"/>
    <w:rsid w:val="006159B9"/>
    <w:rsid w:val="00617AD9"/>
    <w:rsid w:val="00622D9E"/>
    <w:rsid w:val="00623D1A"/>
    <w:rsid w:val="00626EC6"/>
    <w:rsid w:val="00630C7B"/>
    <w:rsid w:val="0063551F"/>
    <w:rsid w:val="00637963"/>
    <w:rsid w:val="00662EE3"/>
    <w:rsid w:val="006971B7"/>
    <w:rsid w:val="006B1D11"/>
    <w:rsid w:val="006C30E1"/>
    <w:rsid w:val="006C39CE"/>
    <w:rsid w:val="006C50CC"/>
    <w:rsid w:val="006D2311"/>
    <w:rsid w:val="006F45B0"/>
    <w:rsid w:val="007065F4"/>
    <w:rsid w:val="00712EAA"/>
    <w:rsid w:val="00722EE5"/>
    <w:rsid w:val="00722EE8"/>
    <w:rsid w:val="00723B33"/>
    <w:rsid w:val="00736B2B"/>
    <w:rsid w:val="00746EAC"/>
    <w:rsid w:val="007502BD"/>
    <w:rsid w:val="00752ED4"/>
    <w:rsid w:val="00765296"/>
    <w:rsid w:val="00773716"/>
    <w:rsid w:val="0078224A"/>
    <w:rsid w:val="00783523"/>
    <w:rsid w:val="00783720"/>
    <w:rsid w:val="007A08D4"/>
    <w:rsid w:val="007A6139"/>
    <w:rsid w:val="007C1465"/>
    <w:rsid w:val="007C1D54"/>
    <w:rsid w:val="007C5BAA"/>
    <w:rsid w:val="007C65B5"/>
    <w:rsid w:val="007C65CE"/>
    <w:rsid w:val="007D3AC8"/>
    <w:rsid w:val="007E223C"/>
    <w:rsid w:val="007E4A53"/>
    <w:rsid w:val="007E5726"/>
    <w:rsid w:val="008000B0"/>
    <w:rsid w:val="0080289A"/>
    <w:rsid w:val="00802986"/>
    <w:rsid w:val="008032A5"/>
    <w:rsid w:val="00803BC3"/>
    <w:rsid w:val="00811094"/>
    <w:rsid w:val="00812D61"/>
    <w:rsid w:val="00814199"/>
    <w:rsid w:val="008157D1"/>
    <w:rsid w:val="0082462F"/>
    <w:rsid w:val="00831AF2"/>
    <w:rsid w:val="00832DDF"/>
    <w:rsid w:val="00835CA1"/>
    <w:rsid w:val="008534E3"/>
    <w:rsid w:val="008559A3"/>
    <w:rsid w:val="00856603"/>
    <w:rsid w:val="0085689A"/>
    <w:rsid w:val="00860FA0"/>
    <w:rsid w:val="00863B76"/>
    <w:rsid w:val="00890EAC"/>
    <w:rsid w:val="00894311"/>
    <w:rsid w:val="008A03F5"/>
    <w:rsid w:val="008A5D33"/>
    <w:rsid w:val="008A5D80"/>
    <w:rsid w:val="008B01CA"/>
    <w:rsid w:val="008B5687"/>
    <w:rsid w:val="008C1673"/>
    <w:rsid w:val="008E28F5"/>
    <w:rsid w:val="008E33E4"/>
    <w:rsid w:val="008E4FF9"/>
    <w:rsid w:val="008F652E"/>
    <w:rsid w:val="00910063"/>
    <w:rsid w:val="00910A1A"/>
    <w:rsid w:val="009156E5"/>
    <w:rsid w:val="00922338"/>
    <w:rsid w:val="00954B2D"/>
    <w:rsid w:val="00957D87"/>
    <w:rsid w:val="0097728C"/>
    <w:rsid w:val="009806F2"/>
    <w:rsid w:val="00990515"/>
    <w:rsid w:val="009A0118"/>
    <w:rsid w:val="009B10B3"/>
    <w:rsid w:val="009B1E54"/>
    <w:rsid w:val="009B72B7"/>
    <w:rsid w:val="009C23E1"/>
    <w:rsid w:val="009D11A4"/>
    <w:rsid w:val="009D1D30"/>
    <w:rsid w:val="009D1E27"/>
    <w:rsid w:val="009E3BCA"/>
    <w:rsid w:val="00A07F33"/>
    <w:rsid w:val="00A11428"/>
    <w:rsid w:val="00A14DA6"/>
    <w:rsid w:val="00A80705"/>
    <w:rsid w:val="00A816D2"/>
    <w:rsid w:val="00A947E1"/>
    <w:rsid w:val="00A958E9"/>
    <w:rsid w:val="00AD702F"/>
    <w:rsid w:val="00AE1F03"/>
    <w:rsid w:val="00AE6138"/>
    <w:rsid w:val="00AF1BAD"/>
    <w:rsid w:val="00AF4658"/>
    <w:rsid w:val="00AF4828"/>
    <w:rsid w:val="00B04358"/>
    <w:rsid w:val="00B056D8"/>
    <w:rsid w:val="00B17D02"/>
    <w:rsid w:val="00B43AB5"/>
    <w:rsid w:val="00B47806"/>
    <w:rsid w:val="00B54BE1"/>
    <w:rsid w:val="00B62BDA"/>
    <w:rsid w:val="00B63DF3"/>
    <w:rsid w:val="00B67A17"/>
    <w:rsid w:val="00B70842"/>
    <w:rsid w:val="00B77EAA"/>
    <w:rsid w:val="00B815B5"/>
    <w:rsid w:val="00B86F27"/>
    <w:rsid w:val="00B938A2"/>
    <w:rsid w:val="00B9551A"/>
    <w:rsid w:val="00BA3FC9"/>
    <w:rsid w:val="00BB4A21"/>
    <w:rsid w:val="00BB58B2"/>
    <w:rsid w:val="00BC2DCD"/>
    <w:rsid w:val="00BC3D58"/>
    <w:rsid w:val="00BD2B98"/>
    <w:rsid w:val="00BD3DC3"/>
    <w:rsid w:val="00BD5F16"/>
    <w:rsid w:val="00BE5AAE"/>
    <w:rsid w:val="00BE60BA"/>
    <w:rsid w:val="00C0145B"/>
    <w:rsid w:val="00C0241D"/>
    <w:rsid w:val="00C038D8"/>
    <w:rsid w:val="00C2467C"/>
    <w:rsid w:val="00C306C7"/>
    <w:rsid w:val="00C317E6"/>
    <w:rsid w:val="00C42ABF"/>
    <w:rsid w:val="00C6634E"/>
    <w:rsid w:val="00C77B45"/>
    <w:rsid w:val="00C87E7E"/>
    <w:rsid w:val="00C92377"/>
    <w:rsid w:val="00C92901"/>
    <w:rsid w:val="00CA7DCF"/>
    <w:rsid w:val="00CB1FAA"/>
    <w:rsid w:val="00CB5EC3"/>
    <w:rsid w:val="00CB72D9"/>
    <w:rsid w:val="00CC236F"/>
    <w:rsid w:val="00CF2117"/>
    <w:rsid w:val="00CF3187"/>
    <w:rsid w:val="00CF5A99"/>
    <w:rsid w:val="00D22B8A"/>
    <w:rsid w:val="00D22E8D"/>
    <w:rsid w:val="00D2346F"/>
    <w:rsid w:val="00D36C05"/>
    <w:rsid w:val="00D37A82"/>
    <w:rsid w:val="00D511C8"/>
    <w:rsid w:val="00D52735"/>
    <w:rsid w:val="00D67616"/>
    <w:rsid w:val="00D74477"/>
    <w:rsid w:val="00D774EC"/>
    <w:rsid w:val="00D81C04"/>
    <w:rsid w:val="00D848BE"/>
    <w:rsid w:val="00D90AE6"/>
    <w:rsid w:val="00D91B0B"/>
    <w:rsid w:val="00D93AB6"/>
    <w:rsid w:val="00D9742B"/>
    <w:rsid w:val="00D979BD"/>
    <w:rsid w:val="00DA088C"/>
    <w:rsid w:val="00DA0DE6"/>
    <w:rsid w:val="00DA7ED6"/>
    <w:rsid w:val="00DB4932"/>
    <w:rsid w:val="00DB5FA2"/>
    <w:rsid w:val="00DC32B9"/>
    <w:rsid w:val="00DD4A14"/>
    <w:rsid w:val="00DD6DBB"/>
    <w:rsid w:val="00DE3AE1"/>
    <w:rsid w:val="00E12BDA"/>
    <w:rsid w:val="00E13594"/>
    <w:rsid w:val="00E13EFA"/>
    <w:rsid w:val="00E1524D"/>
    <w:rsid w:val="00E25801"/>
    <w:rsid w:val="00E276CA"/>
    <w:rsid w:val="00E2789F"/>
    <w:rsid w:val="00E36D1C"/>
    <w:rsid w:val="00E427D9"/>
    <w:rsid w:val="00E4729E"/>
    <w:rsid w:val="00E541D6"/>
    <w:rsid w:val="00E80732"/>
    <w:rsid w:val="00E82D01"/>
    <w:rsid w:val="00E84A2A"/>
    <w:rsid w:val="00E9302D"/>
    <w:rsid w:val="00E93B39"/>
    <w:rsid w:val="00E957C8"/>
    <w:rsid w:val="00E96FA1"/>
    <w:rsid w:val="00EA41F5"/>
    <w:rsid w:val="00EA4283"/>
    <w:rsid w:val="00EA4DD1"/>
    <w:rsid w:val="00EA6246"/>
    <w:rsid w:val="00EC0D00"/>
    <w:rsid w:val="00EC5B36"/>
    <w:rsid w:val="00ED7E85"/>
    <w:rsid w:val="00EE0655"/>
    <w:rsid w:val="00EE5EF8"/>
    <w:rsid w:val="00EE7A53"/>
    <w:rsid w:val="00EF2A3D"/>
    <w:rsid w:val="00EF67CF"/>
    <w:rsid w:val="00F079E0"/>
    <w:rsid w:val="00F10B12"/>
    <w:rsid w:val="00F12D63"/>
    <w:rsid w:val="00F3025B"/>
    <w:rsid w:val="00F320B9"/>
    <w:rsid w:val="00F32EC4"/>
    <w:rsid w:val="00F34086"/>
    <w:rsid w:val="00F3791B"/>
    <w:rsid w:val="00F52BE8"/>
    <w:rsid w:val="00F56B72"/>
    <w:rsid w:val="00F71184"/>
    <w:rsid w:val="00F82B04"/>
    <w:rsid w:val="00F83AA7"/>
    <w:rsid w:val="00F85D5C"/>
    <w:rsid w:val="00F8757F"/>
    <w:rsid w:val="00F94318"/>
    <w:rsid w:val="00FA4336"/>
    <w:rsid w:val="00FA5E6F"/>
    <w:rsid w:val="00FB40BA"/>
    <w:rsid w:val="00FC38F8"/>
    <w:rsid w:val="00FD0BD0"/>
    <w:rsid w:val="00FF46F5"/>
    <w:rsid w:val="00FF74C1"/>
    <w:rsid w:val="70DE7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AD45FC"/>
  <w15:chartTrackingRefBased/>
  <w15:docId w15:val="{BFDBEBDE-D290-44E0-8A3A-F231F67B7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BC3"/>
    <w:pPr>
      <w:spacing w:after="120"/>
    </w:pPr>
    <w:rPr>
      <w:rFonts w:ascii="Arial" w:eastAsia="Times New Roman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1A4"/>
    <w:pPr>
      <w:spacing w:before="240"/>
      <w:outlineLvl w:val="0"/>
    </w:pPr>
    <w:rPr>
      <w:b/>
      <w:bCs/>
      <w:color w:val="5D1725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2DCD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541D6"/>
    <w:pPr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5D8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D8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D8B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5D8B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5D8B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5D8B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4FF9"/>
    <w:rPr>
      <w:rFonts w:ascii="Arial" w:hAnsi="Arial"/>
      <w:b/>
      <w:color w:val="0562C1"/>
      <w:u w:val="single"/>
    </w:rPr>
  </w:style>
  <w:style w:type="character" w:styleId="IntenseEmphasis">
    <w:name w:val="Intense Emphasis"/>
    <w:basedOn w:val="Hyperlink"/>
    <w:uiPriority w:val="21"/>
    <w:qFormat/>
    <w:rsid w:val="008E4FF9"/>
    <w:rPr>
      <w:rFonts w:ascii="Arial" w:hAnsi="Arial"/>
      <w:b/>
      <w:color w:val="0562C1"/>
      <w:sz w:val="28"/>
      <w:szCs w:val="28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D11A4"/>
    <w:rPr>
      <w:rFonts w:ascii="Arial" w:eastAsia="Times New Roman" w:hAnsi="Arial" w:cs="Arial"/>
      <w:b/>
      <w:bCs/>
      <w:color w:val="5D1725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C2DCD"/>
    <w:rPr>
      <w:rFonts w:ascii="Arial" w:eastAsia="Times New Roman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E541D6"/>
    <w:pPr>
      <w:ind w:left="720"/>
      <w:contextualSpacing/>
    </w:pPr>
  </w:style>
  <w:style w:type="paragraph" w:styleId="ListBullet">
    <w:name w:val="List Bullet"/>
    <w:basedOn w:val="Normal"/>
    <w:autoRedefine/>
    <w:uiPriority w:val="99"/>
    <w:unhideWhenUsed/>
    <w:qFormat/>
    <w:rsid w:val="00E541D6"/>
    <w:pPr>
      <w:numPr>
        <w:numId w:val="6"/>
      </w:numPr>
      <w:spacing w:before="120"/>
    </w:pPr>
  </w:style>
  <w:style w:type="paragraph" w:styleId="ListContinue2">
    <w:name w:val="List Continue 2"/>
    <w:basedOn w:val="Normal"/>
    <w:uiPriority w:val="99"/>
    <w:semiHidden/>
    <w:unhideWhenUsed/>
    <w:rsid w:val="00E541D6"/>
    <w:pPr>
      <w:ind w:left="720"/>
      <w:contextualSpacing/>
    </w:pPr>
  </w:style>
  <w:style w:type="paragraph" w:styleId="ListBullet2">
    <w:name w:val="List Bullet 2"/>
    <w:basedOn w:val="ListBullet"/>
    <w:uiPriority w:val="99"/>
    <w:unhideWhenUsed/>
    <w:qFormat/>
    <w:rsid w:val="00F32EC4"/>
    <w:pPr>
      <w:numPr>
        <w:numId w:val="20"/>
      </w:numPr>
      <w:spacing w:before="0" w:after="240"/>
      <w:contextualSpacing/>
    </w:pPr>
  </w:style>
  <w:style w:type="paragraph" w:styleId="ListBullet3">
    <w:name w:val="List Bullet 3"/>
    <w:basedOn w:val="ListParagraph"/>
    <w:autoRedefine/>
    <w:uiPriority w:val="99"/>
    <w:unhideWhenUsed/>
    <w:qFormat/>
    <w:rsid w:val="00AE6138"/>
    <w:pPr>
      <w:numPr>
        <w:numId w:val="15"/>
      </w:numPr>
      <w:spacing w:after="0"/>
    </w:pPr>
  </w:style>
  <w:style w:type="character" w:customStyle="1" w:styleId="Heading3Char">
    <w:name w:val="Heading 3 Char"/>
    <w:basedOn w:val="DefaultParagraphFont"/>
    <w:link w:val="Heading3"/>
    <w:uiPriority w:val="9"/>
    <w:rsid w:val="00E541D6"/>
    <w:rPr>
      <w:rFonts w:ascii="Arial" w:hAnsi="Arial" w:cs="Arial"/>
      <w:b/>
      <w:bCs/>
      <w:sz w:val="28"/>
      <w:szCs w:val="28"/>
    </w:rPr>
  </w:style>
  <w:style w:type="paragraph" w:styleId="Header">
    <w:name w:val="header"/>
    <w:link w:val="HeaderChar"/>
    <w:uiPriority w:val="99"/>
    <w:unhideWhenUsed/>
    <w:qFormat/>
    <w:rsid w:val="001861B2"/>
    <w:pPr>
      <w:jc w:val="center"/>
    </w:pPr>
    <w:rPr>
      <w:rFonts w:ascii="Arial" w:hAnsi="Arial" w:cs="Arial"/>
      <w:b/>
      <w:sz w:val="36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1861B2"/>
    <w:rPr>
      <w:rFonts w:ascii="Arial" w:hAnsi="Arial" w:cs="Arial"/>
      <w:b/>
      <w:sz w:val="36"/>
      <w:szCs w:val="28"/>
    </w:rPr>
  </w:style>
  <w:style w:type="paragraph" w:styleId="Footer">
    <w:name w:val="footer"/>
    <w:link w:val="FooterChar"/>
    <w:uiPriority w:val="99"/>
    <w:unhideWhenUsed/>
    <w:qFormat/>
    <w:rsid w:val="001861B2"/>
    <w:pPr>
      <w:jc w:val="center"/>
    </w:pPr>
    <w:rPr>
      <w:rFonts w:ascii="Arial" w:hAnsi="Arial" w:cs="Arial"/>
    </w:rPr>
  </w:style>
  <w:style w:type="character" w:customStyle="1" w:styleId="FooterChar">
    <w:name w:val="Footer Char"/>
    <w:basedOn w:val="DefaultParagraphFont"/>
    <w:link w:val="Footer"/>
    <w:uiPriority w:val="99"/>
    <w:rsid w:val="001861B2"/>
    <w:rPr>
      <w:rFonts w:ascii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5D8B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D8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D8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5D8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5D8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5D8B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B4932"/>
    <w:pPr>
      <w:spacing w:after="240"/>
      <w:jc w:val="center"/>
    </w:pPr>
    <w:rPr>
      <w:b/>
      <w:bCs/>
      <w:color w:val="5D1725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DB4932"/>
    <w:rPr>
      <w:rFonts w:ascii="Arial" w:eastAsia="Times New Roman" w:hAnsi="Arial" w:cs="Arial"/>
      <w:b/>
      <w:bCs/>
      <w:color w:val="5D1725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5D8B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95D8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95D8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95D8B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5D8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5D8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95D8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95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77B45"/>
  </w:style>
  <w:style w:type="character" w:styleId="CommentReference">
    <w:name w:val="annotation reference"/>
    <w:basedOn w:val="DefaultParagraphFont"/>
    <w:uiPriority w:val="99"/>
    <w:semiHidden/>
    <w:unhideWhenUsed/>
    <w:rsid w:val="00511E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1E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1E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1E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1EBE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065F4"/>
    <w:rPr>
      <w:color w:val="666666"/>
    </w:rPr>
  </w:style>
  <w:style w:type="paragraph" w:styleId="BodyText">
    <w:name w:val="Body Text"/>
    <w:basedOn w:val="Normal"/>
    <w:link w:val="BodyTextChar"/>
    <w:uiPriority w:val="1"/>
    <w:qFormat/>
    <w:rsid w:val="006C50CC"/>
    <w:pPr>
      <w:widowControl w:val="0"/>
      <w:autoSpaceDE w:val="0"/>
      <w:autoSpaceDN w:val="0"/>
      <w:spacing w:after="0"/>
    </w:pPr>
    <w:rPr>
      <w:rFonts w:eastAsia="Arial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6C50CC"/>
    <w:rPr>
      <w:rFonts w:ascii="Arial" w:eastAsia="Arial" w:hAnsi="Arial" w:cs="Arial"/>
      <w:sz w:val="28"/>
      <w:szCs w:val="28"/>
    </w:rPr>
  </w:style>
  <w:style w:type="character" w:styleId="Emphasis">
    <w:name w:val="Emphasis"/>
    <w:uiPriority w:val="20"/>
    <w:qFormat/>
    <w:rsid w:val="005A478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14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hyperlink" Target="mailto:nrtc@colled.msstate.edu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mailto:nrtc@colled.msstat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d89d244-7523-4d79-9048-073ee41e8072">
      <Terms xmlns="http://schemas.microsoft.com/office/infopath/2007/PartnerControls"/>
    </lcf76f155ced4ddcb4097134ff3c332f>
    <TaxCatchAll xmlns="07056506-bf57-4c0f-8062-6995307db2d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F230025257CE4CA12F3BD312E3A382" ma:contentTypeVersion="13" ma:contentTypeDescription="Create a new document." ma:contentTypeScope="" ma:versionID="9837a5380089990b263395cf6bae3c77">
  <xsd:schema xmlns:xsd="http://www.w3.org/2001/XMLSchema" xmlns:xs="http://www.w3.org/2001/XMLSchema" xmlns:p="http://schemas.microsoft.com/office/2006/metadata/properties" xmlns:ns2="5d89d244-7523-4d79-9048-073ee41e8072" xmlns:ns3="07056506-bf57-4c0f-8062-6995307db2d9" targetNamespace="http://schemas.microsoft.com/office/2006/metadata/properties" ma:root="true" ma:fieldsID="ab350e75294b77121be3afaf7af84279" ns2:_="" ns3:_="">
    <xsd:import namespace="5d89d244-7523-4d79-9048-073ee41e8072"/>
    <xsd:import namespace="07056506-bf57-4c0f-8062-6995307db2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9d244-7523-4d79-9048-073ee41e80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2011f1f-c1f6-43e5-98b2-4e6fd79a0b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056506-bf57-4c0f-8062-6995307db2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7a9b059-2fd1-4242-b698-921884111e36}" ma:internalName="TaxCatchAll" ma:showField="CatchAllData" ma:web="07056506-bf57-4c0f-8062-6995307db2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15F996-745D-40FA-8837-D1C6E11008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AB1573-BF01-4407-AC76-EEDE2D13AEE8}">
  <ds:schemaRefs>
    <ds:schemaRef ds:uri="http://schemas.microsoft.com/office/2006/metadata/properties"/>
    <ds:schemaRef ds:uri="http://schemas.microsoft.com/office/infopath/2007/PartnerControls"/>
    <ds:schemaRef ds:uri="5d89d244-7523-4d79-9048-073ee41e8072"/>
    <ds:schemaRef ds:uri="07056506-bf57-4c0f-8062-6995307db2d9"/>
  </ds:schemaRefs>
</ds:datastoreItem>
</file>

<file path=customXml/itemProps3.xml><?xml version="1.0" encoding="utf-8"?>
<ds:datastoreItem xmlns:ds="http://schemas.openxmlformats.org/officeDocument/2006/customXml" ds:itemID="{0D9C396B-E977-407C-85F7-0CBBDC3B6B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89d244-7523-4d79-9048-073ee41e8072"/>
    <ds:schemaRef ds:uri="07056506-bf57-4c0f-8062-6995307db2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4</Words>
  <Characters>2979</Characters>
  <Application>Microsoft Office Word</Application>
  <DocSecurity>0</DocSecurity>
  <Lines>24</Lines>
  <Paragraphs>6</Paragraphs>
  <ScaleCrop>false</ScaleCrop>
  <Company/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r, Jennifer</dc:creator>
  <cp:keywords/>
  <dc:description/>
  <cp:lastModifiedBy>Cmar, Jennifer</cp:lastModifiedBy>
  <cp:revision>2</cp:revision>
  <dcterms:created xsi:type="dcterms:W3CDTF">2024-11-06T16:02:00Z</dcterms:created>
  <dcterms:modified xsi:type="dcterms:W3CDTF">2024-11-06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F230025257CE4CA12F3BD312E3A382</vt:lpwstr>
  </property>
  <property fmtid="{D5CDD505-2E9C-101B-9397-08002B2CF9AE}" pid="3" name="GrammarlyDocumentId">
    <vt:lpwstr>4f3e6ce4c2123d47e3197e81b402389a11e41d88d3b57694f38fa1caccbe31a4</vt:lpwstr>
  </property>
  <property fmtid="{D5CDD505-2E9C-101B-9397-08002B2CF9AE}" pid="4" name="MediaServiceImageTags">
    <vt:lpwstr/>
  </property>
</Properties>
</file>